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E2257" w14:textId="2A3A515B" w:rsidR="00284BF5" w:rsidRDefault="00284BF5" w:rsidP="00D17B04">
      <w:pPr>
        <w:rPr>
          <w:rFonts w:ascii="Times New Roman" w:eastAsia="Cambria" w:hAnsi="Times New Roman" w:cs="Times New Roman"/>
          <w:b/>
          <w:sz w:val="24"/>
          <w:szCs w:val="24"/>
        </w:rPr>
      </w:pPr>
      <w:r w:rsidRPr="00284BF5">
        <w:rPr>
          <w:rFonts w:ascii="Times New Roman" w:eastAsia="Cambria" w:hAnsi="Times New Roman" w:cs="Times New Roman"/>
          <w:b/>
          <w:sz w:val="24"/>
          <w:szCs w:val="24"/>
        </w:rPr>
        <w:t>Attention-Deficit/Hyperactivity Disorder medication consumption in 64 countries and regions from 2015 to 2019: a longitudinal study</w:t>
      </w:r>
    </w:p>
    <w:p w14:paraId="620CA6C0" w14:textId="77777777" w:rsidR="00D86893" w:rsidRDefault="00D86893" w:rsidP="00D17B04">
      <w:pPr>
        <w:rPr>
          <w:rFonts w:ascii="Times New Roman" w:eastAsia="Cambria" w:hAnsi="Times New Roman" w:cs="Times New Roman"/>
          <w:b/>
          <w:sz w:val="24"/>
          <w:szCs w:val="24"/>
        </w:rPr>
      </w:pPr>
    </w:p>
    <w:p w14:paraId="1A4FC8EF" w14:textId="7F00F039" w:rsidR="00284BF5" w:rsidRDefault="00D86893" w:rsidP="00D17B04">
      <w:pPr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rFonts w:ascii="Times New Roman" w:eastAsia="Cambria" w:hAnsi="Times New Roman" w:cs="Times New Roman"/>
          <w:b/>
          <w:sz w:val="24"/>
          <w:szCs w:val="24"/>
        </w:rPr>
        <w:t>Supplementary appendix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GB"/>
        </w:rPr>
        <w:id w:val="21107685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81BA591" w14:textId="1B344280" w:rsidR="00D86893" w:rsidRPr="00D86893" w:rsidRDefault="00D86893">
          <w:pPr>
            <w:pStyle w:val="TOCHeading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D86893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Table of Contents</w:t>
          </w:r>
        </w:p>
        <w:p w14:paraId="2BB94E63" w14:textId="77777777" w:rsidR="00D86893" w:rsidRDefault="00D86893">
          <w:pPr>
            <w:pStyle w:val="TOC1"/>
            <w:tabs>
              <w:tab w:val="right" w:leader="dot" w:pos="9350"/>
            </w:tabs>
          </w:pPr>
        </w:p>
        <w:p w14:paraId="46C6FE03" w14:textId="3500C563" w:rsidR="0095572B" w:rsidRDefault="00D86893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571590" w:history="1">
            <w:r w:rsidR="0095572B"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Table S1. </w:t>
            </w:r>
            <w:r w:rsidR="0095572B" w:rsidRPr="00D25B8A">
              <w:rPr>
                <w:rStyle w:val="Hyperlink"/>
                <w:rFonts w:ascii="Times New Roman" w:hAnsi="Times New Roman" w:cs="Times New Roman"/>
                <w:noProof/>
              </w:rPr>
              <w:t>Defined daily dose of different ADHD medication according to the World Health Organisation Anatomical Therapeutic Chemical Classification System</w:t>
            </w:r>
            <w:r w:rsidR="0095572B" w:rsidRPr="0095572B">
              <w:rPr>
                <w:noProof/>
                <w:webHidden/>
              </w:rPr>
              <w:tab/>
            </w:r>
            <w:r w:rsidR="0095572B">
              <w:rPr>
                <w:noProof/>
                <w:webHidden/>
              </w:rPr>
              <w:fldChar w:fldCharType="begin"/>
            </w:r>
            <w:r w:rsidR="0095572B">
              <w:rPr>
                <w:noProof/>
                <w:webHidden/>
              </w:rPr>
              <w:instrText xml:space="preserve"> PAGEREF _Toc118571590 \h </w:instrText>
            </w:r>
            <w:r w:rsidR="0095572B">
              <w:rPr>
                <w:noProof/>
                <w:webHidden/>
              </w:rPr>
            </w:r>
            <w:r w:rsidR="0095572B">
              <w:rPr>
                <w:noProof/>
                <w:webHidden/>
              </w:rPr>
              <w:fldChar w:fldCharType="separate"/>
            </w:r>
            <w:r w:rsidR="0095572B">
              <w:rPr>
                <w:noProof/>
                <w:webHidden/>
              </w:rPr>
              <w:t>2</w:t>
            </w:r>
            <w:r w:rsidR="0095572B">
              <w:rPr>
                <w:noProof/>
                <w:webHidden/>
              </w:rPr>
              <w:fldChar w:fldCharType="end"/>
            </w:r>
          </w:hyperlink>
        </w:p>
        <w:p w14:paraId="5B0B9E77" w14:textId="5FF4F861" w:rsidR="0095572B" w:rsidRDefault="0095572B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hyperlink w:anchor="_Toc118571591" w:history="1">
            <w:r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Table S2. </w:t>
            </w:r>
            <w:r w:rsidRPr="00D25B8A">
              <w:rPr>
                <w:rStyle w:val="Hyperlink"/>
                <w:rFonts w:ascii="Times New Roman" w:hAnsi="Times New Roman" w:cs="Times New Roman"/>
                <w:noProof/>
              </w:rPr>
              <w:t>Region and income classification of countries and availability of different ADHD medication in 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57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B3237" w14:textId="58C6CA0F" w:rsidR="0095572B" w:rsidRDefault="0095572B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hyperlink w:anchor="_Toc118571592" w:history="1">
            <w:r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Table S3. </w:t>
            </w:r>
            <w:r w:rsidRPr="00D25B8A">
              <w:rPr>
                <w:rStyle w:val="Hyperlink"/>
                <w:rFonts w:ascii="Times New Roman" w:hAnsi="Times New Roman" w:cs="Times New Roman"/>
                <w:noProof/>
              </w:rPr>
              <w:t>Coefficient estimates in the multivariable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57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252E6" w14:textId="50FFD48A" w:rsidR="0095572B" w:rsidRDefault="0095572B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hyperlink w:anchor="_Toc118571593" w:history="1">
            <w:r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Table S4. </w:t>
            </w:r>
            <w:r w:rsidRPr="00D25B8A">
              <w:rPr>
                <w:rStyle w:val="Hyperlink"/>
                <w:rFonts w:ascii="Times New Roman" w:hAnsi="Times New Roman" w:cs="Times New Roman"/>
                <w:noProof/>
              </w:rPr>
              <w:t>Average annual percentage change of individual ADHD medications from 2015-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57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34979" w14:textId="1E7D49AA" w:rsidR="0095572B" w:rsidRDefault="0095572B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hyperlink w:anchor="_Toc118571594" w:history="1">
            <w:r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Table S5. </w:t>
            </w:r>
            <w:r w:rsidRPr="00D25B8A">
              <w:rPr>
                <w:rStyle w:val="Hyperlink"/>
                <w:rFonts w:ascii="Times New Roman" w:hAnsi="Times New Roman" w:cs="Times New Roman"/>
                <w:noProof/>
              </w:rPr>
              <w:t>Average annual percentage change of ADHD medications from 2015-2019 stratified by 2015 consumption 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57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693FA" w14:textId="7CA49B15" w:rsidR="0095572B" w:rsidRDefault="0095572B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hyperlink w:anchor="_Toc118571595" w:history="1">
            <w:r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Figure S1. </w:t>
            </w:r>
            <w:r w:rsidRPr="00D25B8A">
              <w:rPr>
                <w:rStyle w:val="Hyperlink"/>
                <w:rFonts w:ascii="Times New Roman" w:hAnsi="Times New Roman" w:cs="Times New Roman"/>
                <w:noProof/>
              </w:rPr>
              <w:t>Worldwide, regional, and national average annual percentage change in ADHD medication consumption between 2015 and 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57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7C2AE" w14:textId="1435737B" w:rsidR="0095572B" w:rsidRDefault="0095572B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hyperlink w:anchor="_Toc118571596" w:history="1">
            <w:r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Figure S2. </w:t>
            </w:r>
            <w:r w:rsidRPr="00D25B8A">
              <w:rPr>
                <w:rStyle w:val="Hyperlink"/>
                <w:rFonts w:ascii="Times New Roman" w:hAnsi="Times New Roman" w:cs="Times New Roman"/>
                <w:noProof/>
              </w:rPr>
              <w:t>Scatter plots of ADHD medication consumption and ADHD prevalence, grouped by geographical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571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42D0E" w14:textId="5633EB19" w:rsidR="0095572B" w:rsidRDefault="0095572B">
          <w:pPr>
            <w:pStyle w:val="TOC1"/>
            <w:tabs>
              <w:tab w:val="right" w:leader="dot" w:pos="9350"/>
            </w:tabs>
            <w:rPr>
              <w:noProof/>
              <w:lang w:val="en-US"/>
            </w:rPr>
          </w:pPr>
          <w:hyperlink w:anchor="_Toc118571597" w:history="1">
            <w:r w:rsidRPr="00492B39">
              <w:rPr>
                <w:rStyle w:val="Hyperlink"/>
                <w:rFonts w:ascii="Times New Roman" w:hAnsi="Times New Roman" w:cs="Times New Roman"/>
                <w:b/>
                <w:noProof/>
              </w:rPr>
              <w:t xml:space="preserve">Figure S3. </w:t>
            </w:r>
            <w:r w:rsidRPr="00D25B8A">
              <w:rPr>
                <w:rStyle w:val="Hyperlink"/>
                <w:rFonts w:ascii="Times New Roman" w:hAnsi="Times New Roman" w:cs="Times New Roman"/>
                <w:noProof/>
              </w:rPr>
              <w:t>Scatter plots of ADHD medication consumption and Gross Domestic Product (GDP) per capita in US$, grouped by geographical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571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B9075" w14:textId="060EF5A0" w:rsidR="00D86893" w:rsidRDefault="00D86893">
          <w:r>
            <w:rPr>
              <w:b/>
              <w:bCs/>
              <w:noProof/>
            </w:rPr>
            <w:fldChar w:fldCharType="end"/>
          </w:r>
        </w:p>
      </w:sdtContent>
    </w:sdt>
    <w:p w14:paraId="751F981E" w14:textId="77777777" w:rsidR="00D86893" w:rsidRDefault="00D86893" w:rsidP="00D17B04">
      <w:pPr>
        <w:rPr>
          <w:rFonts w:ascii="Times New Roman" w:eastAsia="Cambria" w:hAnsi="Times New Roman" w:cs="Times New Roman"/>
          <w:b/>
          <w:sz w:val="24"/>
          <w:szCs w:val="24"/>
        </w:rPr>
      </w:pPr>
    </w:p>
    <w:p w14:paraId="58B0CDF8" w14:textId="77777777" w:rsidR="00D86893" w:rsidRDefault="00D86893">
      <w:pPr>
        <w:rPr>
          <w:rFonts w:ascii="Times New Roman" w:eastAsiaTheme="majorEastAsia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E175C64" w14:textId="713E9F38" w:rsidR="00D17B04" w:rsidRPr="00800F39" w:rsidRDefault="0057130F" w:rsidP="00284BF5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0" w:name="_Toc118571590"/>
      <w:r w:rsidRPr="00800F39">
        <w:rPr>
          <w:rFonts w:ascii="Times New Roman" w:hAnsi="Times New Roman" w:cs="Times New Roman"/>
          <w:b/>
          <w:color w:val="auto"/>
          <w:sz w:val="20"/>
          <w:szCs w:val="20"/>
        </w:rPr>
        <w:lastRenderedPageBreak/>
        <w:t>Table S1</w:t>
      </w:r>
      <w:r w:rsidR="00075621" w:rsidRPr="00800F39">
        <w:rPr>
          <w:rFonts w:ascii="Times New Roman" w:hAnsi="Times New Roman" w:cs="Times New Roman"/>
          <w:b/>
          <w:color w:val="auto"/>
          <w:sz w:val="20"/>
          <w:szCs w:val="20"/>
        </w:rPr>
        <w:t>.</w:t>
      </w:r>
      <w:r w:rsidR="00D17B04" w:rsidRPr="00800F39">
        <w:rPr>
          <w:rFonts w:ascii="Times New Roman" w:hAnsi="Times New Roman" w:cs="Times New Roman"/>
          <w:b/>
          <w:color w:val="auto"/>
          <w:sz w:val="20"/>
          <w:szCs w:val="20"/>
        </w:rPr>
        <w:t xml:space="preserve"> Defined daily dose of different ADHD medication according to the</w:t>
      </w:r>
      <w:r w:rsidR="00CB70A1" w:rsidRPr="00800F39">
        <w:rPr>
          <w:rFonts w:ascii="Times New Roman" w:hAnsi="Times New Roman" w:cs="Times New Roman"/>
          <w:b/>
          <w:color w:val="auto"/>
          <w:sz w:val="20"/>
          <w:szCs w:val="20"/>
        </w:rPr>
        <w:t xml:space="preserve"> World Health Organisation</w:t>
      </w:r>
      <w:r w:rsidR="00D17B04" w:rsidRPr="00800F39">
        <w:rPr>
          <w:rFonts w:ascii="Times New Roman" w:hAnsi="Times New Roman" w:cs="Times New Roman"/>
          <w:b/>
          <w:color w:val="auto"/>
          <w:sz w:val="20"/>
          <w:szCs w:val="20"/>
        </w:rPr>
        <w:t xml:space="preserve"> Anatomical Therapeutic Chemical Classification System</w:t>
      </w:r>
      <w:bookmarkEnd w:id="0"/>
    </w:p>
    <w:tbl>
      <w:tblPr>
        <w:tblStyle w:val="TableGrid"/>
        <w:tblW w:w="6939" w:type="dxa"/>
        <w:tblLook w:val="04A0" w:firstRow="1" w:lastRow="0" w:firstColumn="1" w:lastColumn="0" w:noHBand="0" w:noVBand="1"/>
      </w:tblPr>
      <w:tblGrid>
        <w:gridCol w:w="1425"/>
        <w:gridCol w:w="2383"/>
        <w:gridCol w:w="2314"/>
        <w:gridCol w:w="817"/>
      </w:tblGrid>
      <w:tr w:rsidR="00D17B04" w:rsidRPr="00800F39" w14:paraId="021B339F" w14:textId="77777777" w:rsidTr="00176240">
        <w:tc>
          <w:tcPr>
            <w:tcW w:w="0" w:type="auto"/>
            <w:vAlign w:val="center"/>
            <w:hideMark/>
          </w:tcPr>
          <w:p w14:paraId="21404C49" w14:textId="77777777" w:rsidR="00D17B04" w:rsidRPr="00800F39" w:rsidRDefault="00D17B04" w:rsidP="00D17B04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ATC code</w:t>
            </w:r>
          </w:p>
        </w:tc>
        <w:tc>
          <w:tcPr>
            <w:tcW w:w="0" w:type="auto"/>
            <w:vAlign w:val="center"/>
            <w:hideMark/>
          </w:tcPr>
          <w:p w14:paraId="3ABB4BD6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Name</w:t>
            </w:r>
          </w:p>
        </w:tc>
        <w:tc>
          <w:tcPr>
            <w:tcW w:w="0" w:type="auto"/>
            <w:vAlign w:val="center"/>
            <w:hideMark/>
          </w:tcPr>
          <w:p w14:paraId="3E5916E0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Defined daily dose</w:t>
            </w:r>
          </w:p>
        </w:tc>
        <w:tc>
          <w:tcPr>
            <w:tcW w:w="0" w:type="auto"/>
            <w:vAlign w:val="center"/>
            <w:hideMark/>
          </w:tcPr>
          <w:p w14:paraId="7ACF69CF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Unit</w:t>
            </w:r>
          </w:p>
        </w:tc>
      </w:tr>
      <w:tr w:rsidR="00D17B04" w:rsidRPr="00800F39" w14:paraId="517CAB06" w14:textId="77777777" w:rsidTr="00176240">
        <w:tc>
          <w:tcPr>
            <w:tcW w:w="0" w:type="auto"/>
            <w:vAlign w:val="center"/>
            <w:hideMark/>
          </w:tcPr>
          <w:p w14:paraId="68981355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N06BA01</w:t>
            </w:r>
          </w:p>
        </w:tc>
        <w:tc>
          <w:tcPr>
            <w:tcW w:w="0" w:type="auto"/>
            <w:vAlign w:val="center"/>
            <w:hideMark/>
          </w:tcPr>
          <w:p w14:paraId="2D2A830B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8" w:history="1">
              <w:proofErr w:type="spellStart"/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amfetamine</w:t>
              </w:r>
              <w:proofErr w:type="spellEnd"/>
            </w:hyperlink>
          </w:p>
        </w:tc>
        <w:tc>
          <w:tcPr>
            <w:tcW w:w="0" w:type="auto"/>
            <w:vAlign w:val="center"/>
            <w:hideMark/>
          </w:tcPr>
          <w:p w14:paraId="52F1FB56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2843F0E1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725F302E" w14:textId="77777777" w:rsidTr="00176240">
        <w:tc>
          <w:tcPr>
            <w:tcW w:w="0" w:type="auto"/>
            <w:vAlign w:val="center"/>
            <w:hideMark/>
          </w:tcPr>
          <w:p w14:paraId="36B9E35E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N06BA02</w:t>
            </w:r>
          </w:p>
        </w:tc>
        <w:tc>
          <w:tcPr>
            <w:tcW w:w="0" w:type="auto"/>
            <w:vAlign w:val="center"/>
            <w:hideMark/>
          </w:tcPr>
          <w:p w14:paraId="14544CFE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9" w:history="1">
              <w:proofErr w:type="spellStart"/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dexamfetamine</w:t>
              </w:r>
              <w:proofErr w:type="spellEnd"/>
            </w:hyperlink>
          </w:p>
        </w:tc>
        <w:tc>
          <w:tcPr>
            <w:tcW w:w="0" w:type="auto"/>
            <w:vAlign w:val="center"/>
            <w:hideMark/>
          </w:tcPr>
          <w:p w14:paraId="011A5676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6A73AA75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527B8D6D" w14:textId="77777777" w:rsidTr="00176240">
        <w:tc>
          <w:tcPr>
            <w:tcW w:w="0" w:type="auto"/>
            <w:vAlign w:val="center"/>
            <w:hideMark/>
          </w:tcPr>
          <w:p w14:paraId="48C84CAC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N06BA03</w:t>
            </w:r>
          </w:p>
        </w:tc>
        <w:tc>
          <w:tcPr>
            <w:tcW w:w="0" w:type="auto"/>
            <w:vAlign w:val="center"/>
            <w:hideMark/>
          </w:tcPr>
          <w:p w14:paraId="473234FB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10" w:history="1">
              <w:proofErr w:type="spellStart"/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metamfetamine</w:t>
              </w:r>
              <w:proofErr w:type="spellEnd"/>
            </w:hyperlink>
          </w:p>
        </w:tc>
        <w:tc>
          <w:tcPr>
            <w:tcW w:w="0" w:type="auto"/>
            <w:vAlign w:val="center"/>
            <w:hideMark/>
          </w:tcPr>
          <w:p w14:paraId="6C275A7F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3CC7A7C2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123A0759" w14:textId="77777777" w:rsidTr="00176240">
        <w:tc>
          <w:tcPr>
            <w:tcW w:w="0" w:type="auto"/>
            <w:vAlign w:val="center"/>
            <w:hideMark/>
          </w:tcPr>
          <w:p w14:paraId="68ED612B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N06BA04</w:t>
            </w:r>
          </w:p>
        </w:tc>
        <w:tc>
          <w:tcPr>
            <w:tcW w:w="0" w:type="auto"/>
            <w:vAlign w:val="center"/>
            <w:hideMark/>
          </w:tcPr>
          <w:p w14:paraId="75B58EE7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11" w:history="1"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methylphenidate</w:t>
              </w:r>
            </w:hyperlink>
          </w:p>
        </w:tc>
        <w:tc>
          <w:tcPr>
            <w:tcW w:w="0" w:type="auto"/>
            <w:vAlign w:val="center"/>
            <w:hideMark/>
          </w:tcPr>
          <w:p w14:paraId="51381D6B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70CD621E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17D607FD" w14:textId="77777777" w:rsidTr="00176240">
        <w:tc>
          <w:tcPr>
            <w:tcW w:w="0" w:type="auto"/>
            <w:vAlign w:val="center"/>
            <w:hideMark/>
          </w:tcPr>
          <w:p w14:paraId="57388AEB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N06BA09</w:t>
            </w:r>
          </w:p>
        </w:tc>
        <w:tc>
          <w:tcPr>
            <w:tcW w:w="0" w:type="auto"/>
            <w:vAlign w:val="center"/>
            <w:hideMark/>
          </w:tcPr>
          <w:p w14:paraId="2F362BF2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12" w:history="1"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atomoxetine</w:t>
              </w:r>
            </w:hyperlink>
          </w:p>
        </w:tc>
        <w:tc>
          <w:tcPr>
            <w:tcW w:w="0" w:type="auto"/>
            <w:vAlign w:val="center"/>
            <w:hideMark/>
          </w:tcPr>
          <w:p w14:paraId="4C409CD5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0" w:type="auto"/>
            <w:vAlign w:val="center"/>
            <w:hideMark/>
          </w:tcPr>
          <w:p w14:paraId="65CD80E0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76E976FE" w14:textId="77777777" w:rsidTr="00176240">
        <w:tc>
          <w:tcPr>
            <w:tcW w:w="0" w:type="auto"/>
            <w:vAlign w:val="center"/>
            <w:hideMark/>
          </w:tcPr>
          <w:p w14:paraId="08FD3CFF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N06BA11</w:t>
            </w:r>
          </w:p>
        </w:tc>
        <w:tc>
          <w:tcPr>
            <w:tcW w:w="0" w:type="auto"/>
            <w:vAlign w:val="center"/>
            <w:hideMark/>
          </w:tcPr>
          <w:p w14:paraId="7619AC12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13" w:history="1"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dexmethylphenidate</w:t>
              </w:r>
            </w:hyperlink>
          </w:p>
        </w:tc>
        <w:tc>
          <w:tcPr>
            <w:tcW w:w="0" w:type="auto"/>
            <w:vAlign w:val="center"/>
            <w:hideMark/>
          </w:tcPr>
          <w:p w14:paraId="51EB1989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433F854B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69E635D8" w14:textId="77777777" w:rsidTr="00176240">
        <w:tc>
          <w:tcPr>
            <w:tcW w:w="0" w:type="auto"/>
            <w:vAlign w:val="center"/>
            <w:hideMark/>
          </w:tcPr>
          <w:p w14:paraId="7586EBED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N06BA12</w:t>
            </w:r>
          </w:p>
        </w:tc>
        <w:tc>
          <w:tcPr>
            <w:tcW w:w="0" w:type="auto"/>
            <w:vAlign w:val="center"/>
            <w:hideMark/>
          </w:tcPr>
          <w:p w14:paraId="5415D477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14" w:history="1">
              <w:proofErr w:type="spellStart"/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lisdexamfetamine</w:t>
              </w:r>
              <w:proofErr w:type="spellEnd"/>
            </w:hyperlink>
          </w:p>
        </w:tc>
        <w:tc>
          <w:tcPr>
            <w:tcW w:w="0" w:type="auto"/>
            <w:vAlign w:val="center"/>
            <w:hideMark/>
          </w:tcPr>
          <w:p w14:paraId="6484AC53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50D3D6D9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1392A0CE" w14:textId="77777777" w:rsidTr="00176240">
        <w:tc>
          <w:tcPr>
            <w:tcW w:w="0" w:type="auto"/>
            <w:vAlign w:val="center"/>
            <w:hideMark/>
          </w:tcPr>
          <w:p w14:paraId="3FAC98B4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C02AC01</w:t>
            </w:r>
          </w:p>
        </w:tc>
        <w:tc>
          <w:tcPr>
            <w:tcW w:w="0" w:type="auto"/>
            <w:vAlign w:val="center"/>
            <w:hideMark/>
          </w:tcPr>
          <w:p w14:paraId="5B6B072F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15" w:history="1"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clonidine</w:t>
              </w:r>
            </w:hyperlink>
          </w:p>
        </w:tc>
        <w:tc>
          <w:tcPr>
            <w:tcW w:w="0" w:type="auto"/>
            <w:vAlign w:val="center"/>
            <w:hideMark/>
          </w:tcPr>
          <w:p w14:paraId="33FF6F17" w14:textId="5C0BA0FC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  <w:r w:rsidR="007365C0"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·</w:t>
            </w: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  <w:hideMark/>
          </w:tcPr>
          <w:p w14:paraId="6955971A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  <w:tr w:rsidR="00D17B04" w:rsidRPr="00800F39" w14:paraId="26C40365" w14:textId="77777777" w:rsidTr="00176240">
        <w:tc>
          <w:tcPr>
            <w:tcW w:w="0" w:type="auto"/>
            <w:vAlign w:val="center"/>
            <w:hideMark/>
          </w:tcPr>
          <w:p w14:paraId="7B2FC8F0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C02AC02</w:t>
            </w:r>
          </w:p>
        </w:tc>
        <w:tc>
          <w:tcPr>
            <w:tcW w:w="0" w:type="auto"/>
            <w:vAlign w:val="center"/>
            <w:hideMark/>
          </w:tcPr>
          <w:p w14:paraId="733C91AD" w14:textId="77777777" w:rsidR="00D17B04" w:rsidRPr="00800F39" w:rsidRDefault="0052068E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hyperlink r:id="rId16" w:history="1">
              <w:r w:rsidR="00D17B04" w:rsidRPr="00800F39">
                <w:rPr>
                  <w:rFonts w:ascii="Times New Roman" w:eastAsia="Cambria" w:hAnsi="Times New Roman" w:cs="Times New Roman"/>
                  <w:sz w:val="16"/>
                  <w:szCs w:val="16"/>
                  <w:bdr w:val="none" w:sz="0" w:space="0" w:color="auto" w:frame="1"/>
                </w:rPr>
                <w:t>guanfacine</w:t>
              </w:r>
            </w:hyperlink>
          </w:p>
        </w:tc>
        <w:tc>
          <w:tcPr>
            <w:tcW w:w="0" w:type="auto"/>
            <w:vAlign w:val="center"/>
            <w:hideMark/>
          </w:tcPr>
          <w:p w14:paraId="75AD88AA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D60D47A" w14:textId="77777777" w:rsidR="00D17B04" w:rsidRPr="00800F39" w:rsidRDefault="00D17B04" w:rsidP="00D17B04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800F39">
              <w:rPr>
                <w:rFonts w:ascii="Times New Roman" w:eastAsia="Cambria" w:hAnsi="Times New Roman" w:cs="Times New Roman"/>
                <w:sz w:val="16"/>
                <w:szCs w:val="16"/>
              </w:rPr>
              <w:t>mg</w:t>
            </w:r>
          </w:p>
        </w:tc>
      </w:tr>
    </w:tbl>
    <w:p w14:paraId="48C30093" w14:textId="77777777" w:rsidR="00D17B04" w:rsidRPr="00D17B04" w:rsidRDefault="00D17B04" w:rsidP="00D17B04">
      <w:pPr>
        <w:rPr>
          <w:rFonts w:ascii="Times New Roman" w:eastAsia="Cambria" w:hAnsi="Times New Roman" w:cs="Times New Roman"/>
          <w:b/>
          <w:sz w:val="24"/>
          <w:szCs w:val="24"/>
        </w:rPr>
        <w:sectPr w:rsidR="00D17B04" w:rsidRPr="00D17B04" w:rsidSect="00176240">
          <w:footerReference w:type="defaul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F9DACB" w14:textId="13416074" w:rsidR="00D17B04" w:rsidRPr="00800F39" w:rsidRDefault="0057130F" w:rsidP="00284BF5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1" w:name="_Toc118571591"/>
      <w:r w:rsidRPr="00800F39">
        <w:rPr>
          <w:rFonts w:ascii="Times New Roman" w:hAnsi="Times New Roman" w:cs="Times New Roman"/>
          <w:b/>
          <w:color w:val="auto"/>
          <w:sz w:val="20"/>
          <w:szCs w:val="20"/>
        </w:rPr>
        <w:lastRenderedPageBreak/>
        <w:t>Table S2</w:t>
      </w:r>
      <w:r w:rsidR="00075621" w:rsidRPr="00800F39">
        <w:rPr>
          <w:rFonts w:ascii="Times New Roman" w:hAnsi="Times New Roman" w:cs="Times New Roman"/>
          <w:b/>
          <w:color w:val="auto"/>
          <w:sz w:val="20"/>
          <w:szCs w:val="20"/>
        </w:rPr>
        <w:t>.</w:t>
      </w:r>
      <w:r w:rsidR="00D17B04" w:rsidRPr="00800F39">
        <w:rPr>
          <w:rFonts w:ascii="Times New Roman" w:hAnsi="Times New Roman" w:cs="Times New Roman"/>
          <w:b/>
          <w:color w:val="auto"/>
          <w:sz w:val="20"/>
          <w:szCs w:val="20"/>
        </w:rPr>
        <w:t xml:space="preserve"> Region and income classification of countries and availability of different ADHD medication in 2019</w:t>
      </w:r>
      <w:bookmarkEnd w:id="1"/>
    </w:p>
    <w:tbl>
      <w:tblPr>
        <w:tblW w:w="13225" w:type="dxa"/>
        <w:tblInd w:w="-5" w:type="dxa"/>
        <w:tblLook w:val="04A0" w:firstRow="1" w:lastRow="0" w:firstColumn="1" w:lastColumn="0" w:noHBand="0" w:noVBand="1"/>
      </w:tblPr>
      <w:tblGrid>
        <w:gridCol w:w="1705"/>
        <w:gridCol w:w="3240"/>
        <w:gridCol w:w="1080"/>
        <w:gridCol w:w="1511"/>
        <w:gridCol w:w="1248"/>
        <w:gridCol w:w="1381"/>
        <w:gridCol w:w="1169"/>
        <w:gridCol w:w="883"/>
        <w:gridCol w:w="1008"/>
      </w:tblGrid>
      <w:tr w:rsidR="00D17B04" w:rsidRPr="00D17B04" w14:paraId="12E4E3A6" w14:textId="77777777" w:rsidTr="00176240">
        <w:trPr>
          <w:trHeight w:val="144"/>
        </w:trPr>
        <w:tc>
          <w:tcPr>
            <w:tcW w:w="17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4BA45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untry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EB99F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gion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E205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ncome level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CCA95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D17B04">
              <w:rPr>
                <w:rFonts w:ascii="Times New Roman" w:eastAsia="DengXian" w:hAnsi="Times New Roman" w:cs="Times New Roman"/>
                <w:b/>
                <w:bCs/>
                <w:sz w:val="16"/>
                <w:szCs w:val="16"/>
                <w:lang w:val="en-US"/>
              </w:rPr>
              <w:t>Sectors covered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E4898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Amphetamines </w:t>
            </w:r>
          </w:p>
        </w:tc>
        <w:tc>
          <w:tcPr>
            <w:tcW w:w="13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7CB9E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Methylphenidate</w:t>
            </w:r>
          </w:p>
        </w:tc>
        <w:tc>
          <w:tcPr>
            <w:tcW w:w="11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41BF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Atomoxetine</w:t>
            </w:r>
          </w:p>
        </w:tc>
        <w:tc>
          <w:tcPr>
            <w:tcW w:w="8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2DA0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lonidine</w:t>
            </w:r>
          </w:p>
        </w:tc>
        <w:tc>
          <w:tcPr>
            <w:tcW w:w="10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D2466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uanfacine</w:t>
            </w:r>
          </w:p>
        </w:tc>
      </w:tr>
      <w:tr w:rsidR="00D17B04" w:rsidRPr="00D17B04" w14:paraId="39694E60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E0A2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nad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D96D5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Americ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55CE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AEFA0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B97ACD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4CD595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4E8434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69E63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2B29E2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0F02AA6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F0926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State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2DC8A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Americ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8320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2D05E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6A070A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40D991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8B707E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0B829F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42F209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45BF835A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043C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l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45831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2344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DB4AE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1E96C5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2ED826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CB0392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8D6C8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A3FD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777D62EE" w14:textId="77777777" w:rsidTr="00A71536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1EFDA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erto Rico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F576A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520E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D42DF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8DB3AE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D6EA9B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971EBD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6EFCE"/>
            <w:noWrap/>
            <w:vAlign w:val="center"/>
            <w:hideMark/>
          </w:tcPr>
          <w:p w14:paraId="72712B1C" w14:textId="177E251B" w:rsidR="00D17B04" w:rsidRPr="00D17B04" w:rsidRDefault="00080E37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A8FBE1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0AA8B7FA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49432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ruguay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A2821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5926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88C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1404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3CCFBA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9DE1CA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FE830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61C4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BB1555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6AAE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str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7BC9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A775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554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A81EE7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5A7463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D3DA22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822A1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C95036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6318B4E6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40EC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gium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579AC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A47E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5EB0C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16FB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DC5177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D232AB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9B42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FEFF1B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21857174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0B70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AF28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6A3C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59309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68B4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C09CF7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8528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32160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82D07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5DE533A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E366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rmany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59B6E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B941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C0E38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CBA3D1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FC7089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1A0F27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821A2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831B44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4F6101CB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2B917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uxembourg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78615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A272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D155B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29062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5DD9B3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198B53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6C10B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C8FB6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6DD79545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8EBA1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therland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86BD8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2D45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F834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E398F0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130B27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43C796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09E79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A05714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74457BB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6682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itzerlan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56BC8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FD9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B386F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000B9D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6E72E5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DE8F43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E394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A17207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647FD51F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A86A2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nmark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FC72F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44F8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C5618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C7FC56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CC44BA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197BDC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577EC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8A6DD2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65D8C35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1FF4E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ton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04332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BB0E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E047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76E9AA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92FECC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E9C898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53FE9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9DF4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1A314B94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CB0BA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nlan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8B6CE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7BD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8BA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62A57C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175971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73384C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7ADF7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ADC22D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1BAAA4A8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2D2C8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elan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1226F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E79C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26DCE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F7B5F9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B0FD37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930565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6E41C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6DDF27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7309163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7B7F1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v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C6BEA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D539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D1E9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1BC3E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B37331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FB089D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A6128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232F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F3BEEEF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A67E4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thuan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6F6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5343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DD4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14ADB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F5996D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AFDA01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F4A2C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A1553C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5D91376B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4A010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way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16E20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9267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6796D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61D39A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A3929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E03E7F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6E5FB0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FDC9D7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168BA30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7DA4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D26B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3F7C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56E6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8D0B74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A1322A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B24A1E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3065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CF6E3B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50E7C44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AF7F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Kingdom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06F10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98BE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83DFC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Times New Roman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74EC11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3517ED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87B095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23352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8BA5F5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497FAF72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628CF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at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C60AF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0550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B4543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CCF30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B935B2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1C052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FEF69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47B1E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488D63B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7A96C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ec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F765D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B24F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668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8A2FD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5592D4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92BF50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63283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0B963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3A9CDE2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81B4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aly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A856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C6C6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76CC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553F9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77612C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7BBEE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3495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E25A2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54A57B56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4C1BA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CE03F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A6E2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7EB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E6A4DA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F3206B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D3773E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66BA0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FAF56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B7C20EF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962F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loven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D5831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273B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D8746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B5BD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2AE8DD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D85137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81D8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A0F24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91CCC5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0823B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ai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4E70A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5973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977C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4AE319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9B2050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D78228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D1836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4AB425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3CE3BDEF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D8CD9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zech Republic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53465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D309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26A2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1D18E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950254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2B4430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7C630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EEA95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41F39797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A446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ngary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1E0CD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E5DA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C48E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0633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B9AF07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208345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CCB41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6937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1FDA037B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0B5C9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lan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BD37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B4D9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BCAB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D48F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5850E4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C80F4B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8B1F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107EB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67AAB3F6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446C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lovak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DCD40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EFB2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6664E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F955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D908CE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D7B895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5174C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9AE9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2EC0035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C6C28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22816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cean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C032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8666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CADB65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F3A20A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403346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D504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5FE2C0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6516EADE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0A7C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w Zealan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2464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cean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FFF3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EDBDC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A0582E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07CAF8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A671B1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8853E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06632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42088F3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3D31B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A94F5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57AD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794AD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FEF9E9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6A4F13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0C667F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8FC70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4D4006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</w:tr>
      <w:tr w:rsidR="00D17B04" w:rsidRPr="00D17B04" w14:paraId="2C64D455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328CB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re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4D62C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2863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C33B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72659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0AFD2F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43DB68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E9066F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CA9FE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66EE4302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3286F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iwa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6F78A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4AC3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F4BA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068D8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46F520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DAB7B7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B52C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4578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33CC69C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8D9EA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wait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0D7C3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2046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F710E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B1022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AD34E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ED2DFA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DBC95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C6D74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14F3689F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9C1B0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udi Arab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C5928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39E8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6B967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737C2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F6EFF4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043D3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1F7D4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16421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19EF3A1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0148A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Arab Emirate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4CB43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A666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6DDF3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Times New Roman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1D820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F121CB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4E4479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9C0F2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FF139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7E733E42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F5195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gentin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D90A3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B05A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5A22D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EB7A8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FC77E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3568E8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A59CE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1A3B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47A47A23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28579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azil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5588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22BF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F642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E4CECC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823C3D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1BEDA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84F6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BA77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31420DA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EE7ED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omb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85983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D24B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72753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7DC6BA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E19B61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B6C39F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8CB3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98DAF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772A5EA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3D01B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uador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78B8D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8737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16D6D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DFAAF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8AF952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2FB0DD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4F65F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07CC0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BD4826A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7E75D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Mexico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7BFAC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12C5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EE357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904635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864A9B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8CEF35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B57F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A20A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089CB93F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9BCF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u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E289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8A82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71AC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1B633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7BA18C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955BA3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6096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489F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5FC28E97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7B5F6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enezuel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8EBF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nd South America and the Caribbe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1E11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E2B6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473D6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0B77B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8FCF63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E2EB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2E5B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5A6668AB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5282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rb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4205D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78A6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5AE8B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Times New Roman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F5F78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E2567C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C366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90153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89B15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5A3EFF8E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CA5C3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lgar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3F5EC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3BA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05C5F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A495A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90F271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55AEF3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7559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A4D9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35931D9A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DECDC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man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89AB1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5F3C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66313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E3AFC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5DC853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7EF9A4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E3C9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67E39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91AF460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37F8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ss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11F9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49AE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73D3F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F595F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71D2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475C3F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EAFB0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ADD6E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6B5369FC" w14:textId="77777777" w:rsidTr="00087856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DDC3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9625E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9461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3CB02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Times New Roman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CFEAF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775B40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988A10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6EFCE"/>
            <w:noWrap/>
            <w:vAlign w:val="center"/>
            <w:hideMark/>
          </w:tcPr>
          <w:p w14:paraId="79954DC5" w14:textId="19E86A68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087856"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5776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6E768BEE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15DD3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orda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D4336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5386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1D1E3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ADBEB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97A56B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55E457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9C820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36556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5F131EA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E3291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bano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AB318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8561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BC43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24DB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53D1F8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4EE7B8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05672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51E6E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234B9A5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CC3F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rkey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7A56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0B72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E69F8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54280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1490AC0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D252CD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6095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11068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60BE9B8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C2BCC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ailan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1870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-ea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AB6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D471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Times New Roman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C16F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5C28E52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7EB0B1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14559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23F6C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2FC26B97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61CAE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 Afric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B214F3" w14:textId="2997C8CE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 w:rsidR="007F47B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thern</w:t>
            </w: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fric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A92F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85D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Times New Roman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2B8C9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EBCC19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A5B7DB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F1E63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989A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79FE3B72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641D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krain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9BC7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ern Euro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FDA6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6B9A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Times New Roman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AE9FA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309A8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2A5B98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CAA98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D6C98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50DB63D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3B8AE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ilippine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4CE84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-east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7F19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CFDC2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FE0A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4F9629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0E474BF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39FCC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4158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3CED9AAA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3047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d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FAB7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0CFD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23104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 and 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8F2BF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3D9751F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1304E6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3C2E1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C1FC0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526E3449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533F9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kista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BBDA9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rn As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E0FC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F265E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FDA6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7109D3B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10C05D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482A5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8C6E3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45EB94CB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D8C6B5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ger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C0710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Afric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7CD9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6554B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1316B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5BF7C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13D39E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E2232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6ACA9C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1D02875B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B80C94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gypt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78BF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Afric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25D6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E361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DDF6B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244E119D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2066CC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871536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457E1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3030D9A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0F69A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rocco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54087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Afric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5F2A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A012D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Retai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BEA67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C16BB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6E80EF4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9686A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D785B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  <w:tr w:rsidR="00D17B04" w:rsidRPr="00D17B04" w14:paraId="19A436ED" w14:textId="77777777" w:rsidTr="00176240">
        <w:trPr>
          <w:trHeight w:val="144"/>
        </w:trPr>
        <w:tc>
          <w:tcPr>
            <w:tcW w:w="17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B9DC9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nisi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0FCFE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Afric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64EFF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IC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8BB8" w14:textId="77777777" w:rsidR="00D17B04" w:rsidRPr="00D17B04" w:rsidRDefault="00D17B04" w:rsidP="00D17B0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17B04">
              <w:rPr>
                <w:rFonts w:ascii="Times New Roman" w:eastAsia="Cambria" w:hAnsi="Times New Roman" w:cs="Times New Roman"/>
                <w:sz w:val="16"/>
                <w:szCs w:val="16"/>
              </w:rPr>
              <w:t>Hospital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9C7B8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30FA85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FCE"/>
            <w:noWrap/>
            <w:vAlign w:val="center"/>
            <w:hideMark/>
          </w:tcPr>
          <w:p w14:paraId="4AB940C2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6100"/>
                <w:sz w:val="16"/>
                <w:szCs w:val="16"/>
              </w:rPr>
              <w:t>Yes</w:t>
            </w:r>
          </w:p>
        </w:tc>
        <w:tc>
          <w:tcPr>
            <w:tcW w:w="8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62CB1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D5073" w14:textId="77777777" w:rsidR="00D17B04" w:rsidRPr="00D17B04" w:rsidRDefault="00D17B04" w:rsidP="00D17B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17B0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</w:tr>
    </w:tbl>
    <w:p w14:paraId="4BDBF232" w14:textId="14768662" w:rsidR="00D17B04" w:rsidRPr="00D17B04" w:rsidRDefault="00D17B04" w:rsidP="00D17B04">
      <w:pPr>
        <w:spacing w:after="0" w:line="240" w:lineRule="auto"/>
        <w:contextualSpacing/>
        <w:rPr>
          <w:rFonts w:ascii="Times New Roman" w:eastAsia="DengXian" w:hAnsi="Times New Roman" w:cs="Times New Roman"/>
          <w:sz w:val="20"/>
          <w:szCs w:val="20"/>
          <w:lang w:val="en-US" w:eastAsia="zh-CN"/>
        </w:rPr>
      </w:pPr>
      <w:r w:rsidRPr="00D17B04">
        <w:rPr>
          <w:rFonts w:ascii="Times New Roman" w:eastAsia="DengXian" w:hAnsi="Times New Roman" w:cs="Times New Roman"/>
          <w:sz w:val="20"/>
          <w:szCs w:val="20"/>
          <w:lang w:val="en-US" w:eastAsia="zh-CN"/>
        </w:rPr>
        <w:t>HIC, high income country; LMIC, lower-middle income country; NA, not available; UMIC, upper-middle income country</w:t>
      </w:r>
      <w:r w:rsidR="00075621">
        <w:rPr>
          <w:rFonts w:ascii="Times New Roman" w:eastAsia="DengXian" w:hAnsi="Times New Roman" w:cs="Times New Roman"/>
          <w:sz w:val="20"/>
          <w:szCs w:val="20"/>
          <w:lang w:val="en-US" w:eastAsia="zh-CN"/>
        </w:rPr>
        <w:t>.</w:t>
      </w:r>
    </w:p>
    <w:p w14:paraId="4FE748AC" w14:textId="77777777" w:rsidR="00D17B04" w:rsidRPr="00D17B04" w:rsidRDefault="00D17B04" w:rsidP="00D17B04">
      <w:pPr>
        <w:rPr>
          <w:rFonts w:ascii="Times New Roman" w:eastAsia="Cambria" w:hAnsi="Times New Roman" w:cs="Times New Roman"/>
          <w:sz w:val="24"/>
          <w:szCs w:val="24"/>
        </w:rPr>
        <w:sectPr w:rsidR="00D17B04" w:rsidRPr="00D17B04" w:rsidSect="0017624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85BECED" w14:textId="1B524014" w:rsidR="00176240" w:rsidRPr="00800F39" w:rsidRDefault="0057130F" w:rsidP="00D86893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2" w:name="_Toc118571592"/>
      <w:r w:rsidRPr="00800F39">
        <w:rPr>
          <w:rFonts w:ascii="Times New Roman" w:hAnsi="Times New Roman" w:cs="Times New Roman"/>
          <w:b/>
          <w:color w:val="auto"/>
          <w:sz w:val="20"/>
          <w:szCs w:val="20"/>
        </w:rPr>
        <w:lastRenderedPageBreak/>
        <w:t>Table S3</w:t>
      </w:r>
      <w:r w:rsidR="00075621" w:rsidRPr="00800F39">
        <w:rPr>
          <w:rFonts w:ascii="Times New Roman" w:hAnsi="Times New Roman" w:cs="Times New Roman"/>
          <w:b/>
          <w:color w:val="auto"/>
          <w:sz w:val="20"/>
          <w:szCs w:val="20"/>
        </w:rPr>
        <w:t>.</w:t>
      </w:r>
      <w:r w:rsidR="00176240" w:rsidRPr="00800F39">
        <w:rPr>
          <w:rFonts w:ascii="Times New Roman" w:hAnsi="Times New Roman" w:cs="Times New Roman"/>
          <w:b/>
          <w:color w:val="auto"/>
          <w:sz w:val="20"/>
          <w:szCs w:val="20"/>
        </w:rPr>
        <w:t xml:space="preserve"> Coefficient estimates in the multivariable analyses</w:t>
      </w:r>
      <w:bookmarkEnd w:id="2"/>
      <w:r w:rsidR="00176240" w:rsidRPr="00800F39"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</w:p>
    <w:p w14:paraId="299D2FD1" w14:textId="77777777" w:rsidR="00D17B04" w:rsidRPr="00D17B04" w:rsidRDefault="00D17B04" w:rsidP="00176240">
      <w:pPr>
        <w:spacing w:after="0"/>
        <w:rPr>
          <w:rFonts w:ascii="Times New Roman" w:eastAsia="Cambria" w:hAnsi="Times New Roman" w:cs="Times New Roman"/>
          <w:b/>
          <w:sz w:val="24"/>
          <w:szCs w:val="24"/>
        </w:rPr>
      </w:pPr>
    </w:p>
    <w:tbl>
      <w:tblPr>
        <w:tblStyle w:val="TableGrid2"/>
        <w:tblW w:w="100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0"/>
        <w:gridCol w:w="6120"/>
      </w:tblGrid>
      <w:tr w:rsidR="00176240" w:rsidRPr="00176240" w14:paraId="465DB87F" w14:textId="77777777" w:rsidTr="007D0CC8">
        <w:trPr>
          <w:trHeight w:val="707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03819" w14:textId="77777777" w:rsidR="00176240" w:rsidRPr="00176240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4E262" w14:textId="77777777" w:rsidR="00176240" w:rsidRPr="00176240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176240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Main analysis</w:t>
            </w:r>
          </w:p>
        </w:tc>
      </w:tr>
      <w:tr w:rsidR="00176240" w:rsidRPr="00176240" w14:paraId="7E98BDC8" w14:textId="77777777" w:rsidTr="007D0CC8">
        <w:trPr>
          <w:trHeight w:val="202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BB363" w14:textId="77777777" w:rsidR="00176240" w:rsidRPr="00B665FB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B665F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ear*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C1F82" w14:textId="77777777" w:rsidR="00176240" w:rsidRDefault="00801115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4</w:t>
            </w:r>
            <w:r w:rsidR="006E1ABE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47</w:t>
            </w:r>
            <w:r w:rsidR="009D1498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(95% CI, </w:t>
            </w: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13</w:t>
            </w:r>
            <w:r w:rsidR="006E1ABE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2</w:t>
            </w: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9D1498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o </w:t>
            </w: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76</w:t>
            </w:r>
            <w:r w:rsidR="006E1ABE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3</w:t>
            </w:r>
            <w:r w:rsidR="009D1498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; P-value, 0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05</w:t>
            </w:r>
            <w:r w:rsidR="00B665FB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6</w:t>
            </w:r>
            <w:r w:rsidR="009D1498" w:rsidRPr="00B665FB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)</w:t>
            </w:r>
          </w:p>
          <w:p w14:paraId="689D88DF" w14:textId="22B80D6D" w:rsidR="008740CC" w:rsidRPr="00B665FB" w:rsidRDefault="001805AE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Average annual percentage change: </w:t>
            </w:r>
            <w:r w:rsidRPr="001805AE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4·58%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</w:t>
            </w:r>
            <w:r w:rsidRPr="001805AE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95%CI, 1·33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%</w:t>
            </w:r>
            <w:r w:rsidRPr="001805AE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to 7·93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%)</w:t>
            </w:r>
          </w:p>
        </w:tc>
      </w:tr>
      <w:tr w:rsidR="00176240" w:rsidRPr="00176240" w14:paraId="2F3FB9AF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59BA4" w14:textId="77777777" w:rsidR="00176240" w:rsidRPr="00582DF7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graphical location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0B155" w14:textId="5ED24EA3" w:rsidR="00176240" w:rsidRPr="00582DF7" w:rsidRDefault="000F1C28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-value, 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650</w:t>
            </w:r>
          </w:p>
        </w:tc>
      </w:tr>
      <w:tr w:rsidR="00176240" w:rsidRPr="00176240" w14:paraId="42C0AC71" w14:textId="77777777" w:rsidTr="00582DF7">
        <w:trPr>
          <w:trHeight w:val="80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34411" w14:textId="77777777" w:rsidR="00176240" w:rsidRPr="00DF431A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</w:t>
            </w:r>
            <w:r w:rsidR="007D0CC8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erica (North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723AE" w14:textId="5E1A9D45" w:rsidR="00176240" w:rsidRPr="00DF431A" w:rsidRDefault="00DF431A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226 (-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106 to 4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558)</w:t>
            </w:r>
          </w:p>
        </w:tc>
      </w:tr>
      <w:tr w:rsidR="00176240" w:rsidRPr="00176240" w14:paraId="567B189A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449FB" w14:textId="77777777" w:rsidR="00176240" w:rsidRPr="00DF431A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</w:t>
            </w:r>
            <w:r w:rsidR="007D0CC8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erica (Central and South) and the Caribbean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727B4" w14:textId="73CF93C7" w:rsidR="00176240" w:rsidRPr="00DF431A" w:rsidRDefault="00DF431A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464 (-2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473 to 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545)</w:t>
            </w:r>
          </w:p>
        </w:tc>
      </w:tr>
      <w:tr w:rsidR="00176240" w:rsidRPr="00176240" w14:paraId="74C19220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BC195" w14:textId="77777777" w:rsidR="00176240" w:rsidRPr="00DF431A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</w:t>
            </w:r>
            <w:r w:rsidR="007D0CC8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urope (North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E51B5" w14:textId="5AD86D1D" w:rsidR="00176240" w:rsidRPr="00DF431A" w:rsidRDefault="00DF431A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9682 (-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259 to 2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195)</w:t>
            </w:r>
          </w:p>
        </w:tc>
      </w:tr>
      <w:tr w:rsidR="00176240" w:rsidRPr="00176240" w14:paraId="6197E23F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FBBC1" w14:textId="77777777" w:rsidR="00176240" w:rsidRPr="00DF431A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</w:t>
            </w:r>
            <w:r w:rsidR="007D0CC8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urope (East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2A4C5" w14:textId="763F3229" w:rsidR="00176240" w:rsidRPr="00DF431A" w:rsidRDefault="00DF431A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902 (-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972 to 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69)</w:t>
            </w:r>
          </w:p>
        </w:tc>
      </w:tr>
      <w:tr w:rsidR="00176240" w:rsidRPr="00176240" w14:paraId="7FC27E32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F6C12" w14:textId="77777777" w:rsidR="00176240" w:rsidRPr="00DF431A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</w:t>
            </w:r>
            <w:r w:rsidR="007D0CC8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urope (South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B892" w14:textId="746135E4" w:rsidR="00176240" w:rsidRPr="00DF431A" w:rsidRDefault="00DF431A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868 (-2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595 to 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859)</w:t>
            </w:r>
          </w:p>
        </w:tc>
      </w:tr>
      <w:tr w:rsidR="00176240" w:rsidRPr="00176240" w14:paraId="32F1B454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B6154" w14:textId="77777777" w:rsidR="00176240" w:rsidRPr="00DF431A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</w:t>
            </w:r>
            <w:r w:rsidR="007D0CC8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urope (West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A988" w14:textId="330976DA" w:rsidR="00176240" w:rsidRPr="00DF431A" w:rsidRDefault="00825BEA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ference</w:t>
            </w:r>
          </w:p>
        </w:tc>
      </w:tr>
      <w:tr w:rsidR="00176240" w:rsidRPr="00176240" w14:paraId="042DF537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FBFF9" w14:textId="77777777" w:rsidR="00176240" w:rsidRPr="00DF431A" w:rsidRDefault="00176240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Oceania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9BE7" w14:textId="26A071CD" w:rsidR="00176240" w:rsidRPr="00DF431A" w:rsidRDefault="00DF431A" w:rsidP="00176240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5842 (-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88 to 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657</w:t>
            </w:r>
            <w:r w:rsidR="00825BEA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7D0CC8" w:rsidRPr="00176240" w14:paraId="03585526" w14:textId="77777777" w:rsidTr="007D0CC8">
        <w:trPr>
          <w:trHeight w:val="27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5020A" w14:textId="77777777" w:rsidR="007D0CC8" w:rsidRPr="00DF431A" w:rsidRDefault="007D0CC8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Asia (East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C2947" w14:textId="5FA5869D" w:rsidR="007D0CC8" w:rsidRPr="00DF431A" w:rsidRDefault="00DF431A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388 (-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36, 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661</w:t>
            </w:r>
            <w:r w:rsidR="00825BEA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7D0CC8" w:rsidRPr="00176240" w14:paraId="05D35458" w14:textId="77777777" w:rsidTr="007D0CC8">
        <w:trPr>
          <w:trHeight w:val="283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749CD" w14:textId="77777777" w:rsidR="007D0CC8" w:rsidRPr="00DF431A" w:rsidRDefault="007D0CC8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Asia (West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723BF" w14:textId="2CE1776A" w:rsidR="007D0CC8" w:rsidRPr="00DF431A" w:rsidRDefault="00DF431A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626 (-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19 to 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768</w:t>
            </w:r>
            <w:r w:rsidR="00825BEA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7D0CC8" w:rsidRPr="00176240" w14:paraId="0CBDE85C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7747C" w14:textId="77777777" w:rsidR="007D0CC8" w:rsidRPr="00582DF7" w:rsidRDefault="007D0CC8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Asia (South-east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C7B96" w14:textId="3B3E9D2B" w:rsidR="007D0CC8" w:rsidRPr="00582DF7" w:rsidRDefault="00DF431A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29 (-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135 to 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677</w:t>
            </w:r>
            <w:r w:rsidR="00825BEA"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7D0CC8" w:rsidRPr="00176240" w14:paraId="203BEB57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D41B" w14:textId="77777777" w:rsidR="007D0CC8" w:rsidRPr="00582DF7" w:rsidRDefault="007D0CC8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Asia (South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102F9" w14:textId="7088CB28" w:rsidR="007D0CC8" w:rsidRPr="00582DF7" w:rsidRDefault="00582DF7" w:rsidP="007D0CC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419 (-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791 to 4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28</w:t>
            </w:r>
            <w:r w:rsidR="00147CDD"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EE6248" w:rsidRPr="00176240" w14:paraId="54201607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52A6" w14:textId="2CA64DEC" w:rsidR="00EE6248" w:rsidRPr="00582DF7" w:rsidRDefault="00EE6248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Africa (North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F814D" w14:textId="70C4D73F" w:rsidR="00EE6248" w:rsidRPr="00582DF7" w:rsidRDefault="00582DF7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-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63 (-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61 to 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485</w:t>
            </w:r>
            <w:r w:rsidR="00147CDD"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EE6248" w:rsidRPr="00176240" w14:paraId="5844A22F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3596E" w14:textId="33175E35" w:rsidR="00EE6248" w:rsidRPr="00582DF7" w:rsidRDefault="00EE6248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   Africa (South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AB092" w14:textId="78DC9F47" w:rsidR="00EE6248" w:rsidRPr="00582DF7" w:rsidRDefault="00147CDD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="001E7238"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911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-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="001E7238"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239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to 7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="001E7238"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060</w:t>
            </w:r>
            <w:r w:rsidRPr="00582D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EE6248" w:rsidRPr="00176240" w14:paraId="19E3027A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EDA69" w14:textId="2C2D57A6" w:rsidR="00EE6248" w:rsidRPr="00DF431A" w:rsidRDefault="00EE6248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HD prevalence</w:t>
            </w:r>
            <w:r w:rsidR="00147CDD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log transformed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DD938" w14:textId="6169987F" w:rsidR="00EE6248" w:rsidRPr="00DF431A" w:rsidRDefault="00DF431A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609 (-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353 to 2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57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</w:t>
            </w:r>
            <w:r w:rsidR="00147CDD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; P-value, 0</w:t>
            </w:r>
            <w:r w:rsidR="00736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·</w:t>
            </w:r>
            <w:r w:rsidR="001E7238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192</w:t>
            </w:r>
            <w:r w:rsidR="00147CDD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EE6248" w:rsidRPr="00176240" w14:paraId="62DC764D" w14:textId="77777777" w:rsidTr="007D0CC8">
        <w:trPr>
          <w:trHeight w:val="136"/>
        </w:trPr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C096" w14:textId="4E04F197" w:rsidR="00EE6248" w:rsidRPr="00DF431A" w:rsidRDefault="00EE6248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DP per capita</w:t>
            </w:r>
            <w:r w:rsidR="00147CDD" w:rsidRPr="00DF43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log transformed)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31228" w14:textId="1DB9709D" w:rsidR="00EE6248" w:rsidRPr="00DF431A" w:rsidRDefault="00DF431A" w:rsidP="00EE624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DF431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1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6706 (1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2888 to 2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Pr="00DF431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0524; </w:t>
            </w:r>
            <w:r w:rsidR="00147CDD" w:rsidRPr="00DF431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-value, &lt;0</w:t>
            </w:r>
            <w:r w:rsidR="007365C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·</w:t>
            </w:r>
            <w:r w:rsidR="00147CDD" w:rsidRPr="00DF431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0001)</w:t>
            </w:r>
          </w:p>
        </w:tc>
      </w:tr>
    </w:tbl>
    <w:p w14:paraId="3EB345DC" w14:textId="271C1ABE" w:rsidR="00176240" w:rsidRPr="009D1498" w:rsidRDefault="00176240" w:rsidP="00176240">
      <w:pPr>
        <w:rPr>
          <w:rFonts w:ascii="Times New Roman" w:eastAsia="Cambria" w:hAnsi="Times New Roman" w:cs="Times New Roman"/>
          <w:sz w:val="24"/>
          <w:szCs w:val="24"/>
        </w:rPr>
      </w:pPr>
      <w:r w:rsidRPr="00D17B04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 w:rsidRPr="009D1498">
        <w:rPr>
          <w:rFonts w:ascii="Times New Roman" w:eastAsia="Cambria" w:hAnsi="Times New Roman" w:cs="Times New Roman"/>
          <w:sz w:val="24"/>
          <w:szCs w:val="24"/>
        </w:rPr>
        <w:t>Abbreviations: ADHD, Attention-deficit hyperactivity disorder; GDP, Gross Domestic Product; CI, confidence interval</w:t>
      </w:r>
      <w:r w:rsidR="007365C0">
        <w:rPr>
          <w:rFonts w:ascii="Times New Roman" w:eastAsia="Cambria" w:hAnsi="Times New Roman" w:cs="Times New Roman"/>
          <w:sz w:val="24"/>
          <w:szCs w:val="24"/>
        </w:rPr>
        <w:t>.</w:t>
      </w:r>
    </w:p>
    <w:p w14:paraId="7E8BD33F" w14:textId="079C7DDE" w:rsidR="00D17B04" w:rsidRPr="00D17B04" w:rsidRDefault="00176240" w:rsidP="00176240">
      <w:pPr>
        <w:rPr>
          <w:rFonts w:ascii="Times New Roman" w:eastAsia="Cambria" w:hAnsi="Times New Roman" w:cs="Times New Roman"/>
          <w:b/>
          <w:sz w:val="24"/>
          <w:szCs w:val="24"/>
        </w:rPr>
      </w:pPr>
      <w:r w:rsidRPr="009D1498">
        <w:rPr>
          <w:rFonts w:ascii="Times New Roman" w:eastAsia="Cambria" w:hAnsi="Times New Roman" w:cs="Times New Roman"/>
          <w:sz w:val="24"/>
          <w:szCs w:val="24"/>
        </w:rPr>
        <w:t>*Average annual percentage change was calculated as [</w:t>
      </w:r>
      <w:proofErr w:type="gramStart"/>
      <w:r w:rsidRPr="009D1498">
        <w:rPr>
          <w:rFonts w:ascii="Times New Roman" w:eastAsia="Cambria" w:hAnsi="Times New Roman" w:cs="Times New Roman"/>
          <w:sz w:val="24"/>
          <w:szCs w:val="24"/>
        </w:rPr>
        <w:t>exp(</w:t>
      </w:r>
      <w:proofErr w:type="gramEnd"/>
      <w:r w:rsidRPr="009D1498">
        <w:rPr>
          <w:rFonts w:ascii="Times New Roman" w:eastAsia="Cambria" w:hAnsi="Times New Roman" w:cs="Times New Roman"/>
          <w:sz w:val="24"/>
          <w:szCs w:val="24"/>
        </w:rPr>
        <w:t>the coefficient of the year variable)-1] *100%</w:t>
      </w:r>
      <w:r w:rsidR="00075621">
        <w:rPr>
          <w:rFonts w:ascii="Times New Roman" w:eastAsia="Cambria" w:hAnsi="Times New Roman" w:cs="Times New Roman"/>
          <w:sz w:val="24"/>
          <w:szCs w:val="24"/>
        </w:rPr>
        <w:t>.</w:t>
      </w:r>
      <w:r w:rsidR="00D17B04" w:rsidRPr="00D17B04">
        <w:rPr>
          <w:rFonts w:ascii="Times New Roman" w:eastAsia="Cambria" w:hAnsi="Times New Roman" w:cs="Times New Roman"/>
          <w:b/>
          <w:sz w:val="24"/>
          <w:szCs w:val="24"/>
        </w:rPr>
        <w:br w:type="page"/>
      </w:r>
    </w:p>
    <w:p w14:paraId="5B8A4E2D" w14:textId="34EBA8DB" w:rsidR="00176240" w:rsidRPr="00906396" w:rsidRDefault="0057130F" w:rsidP="00D86893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3" w:name="_Toc118571593"/>
      <w:bookmarkStart w:id="4" w:name="_Hlk118523338"/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lastRenderedPageBreak/>
        <w:t>Table S4</w:t>
      </w:r>
      <w:r w:rsidR="00075621" w:rsidRPr="00906396">
        <w:rPr>
          <w:rFonts w:ascii="Times New Roman" w:hAnsi="Times New Roman" w:cs="Times New Roman"/>
          <w:b/>
          <w:color w:val="auto"/>
          <w:sz w:val="20"/>
          <w:szCs w:val="20"/>
        </w:rPr>
        <w:t>.</w:t>
      </w:r>
      <w:r w:rsidR="00176240" w:rsidRPr="0090639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Average annual percentage change of individual ADHD medications from 2015-2019</w:t>
      </w:r>
      <w:bookmarkEnd w:id="3"/>
    </w:p>
    <w:tbl>
      <w:tblPr>
        <w:tblW w:w="13135" w:type="dxa"/>
        <w:tblInd w:w="-5" w:type="dxa"/>
        <w:tblLook w:val="04A0" w:firstRow="1" w:lastRow="0" w:firstColumn="1" w:lastColumn="0" w:noHBand="0" w:noVBand="1"/>
      </w:tblPr>
      <w:tblGrid>
        <w:gridCol w:w="2605"/>
        <w:gridCol w:w="2160"/>
        <w:gridCol w:w="2250"/>
        <w:gridCol w:w="2160"/>
        <w:gridCol w:w="2070"/>
        <w:gridCol w:w="1890"/>
      </w:tblGrid>
      <w:tr w:rsidR="009C0027" w:rsidRPr="00D17B04" w14:paraId="1BA21811" w14:textId="77777777" w:rsidTr="00906396">
        <w:trPr>
          <w:trHeight w:val="315"/>
        </w:trPr>
        <w:tc>
          <w:tcPr>
            <w:tcW w:w="26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bookmarkEnd w:id="4"/>
          <w:p w14:paraId="4348964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 </w:t>
            </w:r>
          </w:p>
        </w:tc>
        <w:tc>
          <w:tcPr>
            <w:tcW w:w="105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DEACE" w14:textId="61718B2A" w:rsidR="009C0027" w:rsidRPr="00906396" w:rsidRDefault="009C0027" w:rsidP="009C00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verage annual percentage change† (</w:t>
            </w:r>
            <w:r w:rsidR="0020732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%, </w:t>
            </w:r>
            <w:bookmarkStart w:id="5" w:name="_GoBack"/>
            <w:bookmarkEnd w:id="5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5%CI)</w:t>
            </w:r>
          </w:p>
        </w:tc>
      </w:tr>
      <w:tr w:rsidR="009C0027" w:rsidRPr="00D17B04" w14:paraId="14BF159A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81F1C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265D6D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mphetamine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DB068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ethylphenidat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961A1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tomoxetin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9E5CAD4" w14:textId="2C9A721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lonidin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4F034" w14:textId="03D5BDF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Guanfacine</w:t>
            </w:r>
          </w:p>
        </w:tc>
      </w:tr>
      <w:tr w:rsidR="009C0027" w:rsidRPr="00D17B04" w14:paraId="7A341710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AC7EA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Worldwid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84827F" w14:textId="37AAD68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2 (2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6, 3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8F1F33" w14:textId="236C205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2 (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8, 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ACC8F0" w14:textId="6ABA358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5 (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6, 1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CE5D1E6" w14:textId="0BD1E8A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6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2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, 2</w:t>
            </w:r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4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A557C1" w14:textId="7C46FEA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7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5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2, 11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6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</w:tr>
      <w:tr w:rsidR="009C0027" w:rsidRPr="00D17B04" w14:paraId="514F3B90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65B67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orthern Americ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153A82" w14:textId="5843604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6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, 1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7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727A2B" w14:textId="204D8DC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1 (-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0, 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5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C5C7DE" w14:textId="6FBDA54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4 (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1, 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9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F7A5320" w14:textId="3DA57402" w:rsidR="009C0027" w:rsidRPr="00906396" w:rsidRDefault="008E06C6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8</w:t>
            </w:r>
            <w:r w:rsidR="009C0027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3</w:t>
            </w:r>
            <w:r w:rsidR="009C0027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, 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6</w:t>
            </w:r>
            <w:r w:rsidR="009C0027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  <w:proofErr w:type="gramEnd"/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91806A" w14:textId="7F8F42A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8 (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3, 2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</w:tr>
      <w:tr w:rsidR="009C0027" w:rsidRPr="00D17B04" w14:paraId="4EFB888B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ACD12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Canad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E10788" w14:textId="4A35055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highlight w:val="yellow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="007444F9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5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="007444F9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3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</w:t>
            </w:r>
            <w:r w:rsidR="007444F9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="007444F9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EACCFD" w14:textId="64A438B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0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6, 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C6E4FE" w14:textId="7E37147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1 (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8, 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F8C031A" w14:textId="71F9464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4BD15F" w14:textId="65A50A0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9 (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9, 3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2)*</w:t>
            </w:r>
            <w:proofErr w:type="gramEnd"/>
          </w:p>
        </w:tc>
      </w:tr>
      <w:tr w:rsidR="009C0027" w:rsidRPr="00D17B04" w14:paraId="5AA586E3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21E48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United Stat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406535" w14:textId="52A1146A" w:rsidR="009C0027" w:rsidRPr="00906396" w:rsidRDefault="007444F9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7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776CD0" w14:textId="52E8A6B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 (-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9, 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0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9610C5" w14:textId="2F9FBA1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 (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9, 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2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0E82F70" w14:textId="27DBCD69" w:rsidR="009C0027" w:rsidRPr="00906396" w:rsidRDefault="007444F9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8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*</w:t>
            </w:r>
            <w:proofErr w:type="gramEnd"/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0E5205" w14:textId="4D357C0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8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, 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6)*</w:t>
            </w:r>
            <w:proofErr w:type="gramEnd"/>
          </w:p>
        </w:tc>
      </w:tr>
      <w:tr w:rsidR="009C0027" w:rsidRPr="00D17B04" w14:paraId="12B123E6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49034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entral and South America and the Caribbea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8CD748" w14:textId="3784C06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5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-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, 5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5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2BCE6F" w14:textId="27B9440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-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3 (-1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0, -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9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9B33AA" w14:textId="4779E12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-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8 (-1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8, 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6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A028F78" w14:textId="2D054EC2" w:rsidR="009C0027" w:rsidRPr="00906396" w:rsidRDefault="008E06C6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6</w:t>
            </w:r>
            <w:r w:rsidR="009C0027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-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</w:t>
            </w:r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="009C0027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, 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</w:t>
            </w:r>
            <w:r w:rsidR="00BE01D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="009C0027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19FB90" w14:textId="6EB6EE4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6 (-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3, 3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0)</w:t>
            </w:r>
          </w:p>
        </w:tc>
      </w:tr>
      <w:tr w:rsidR="009C0027" w:rsidRPr="00D17B04" w14:paraId="22A35A91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BAE1C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Argentin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757EF8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94AF7C" w14:textId="38E6B90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3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1CF525" w14:textId="2DD1953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 (-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6, 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9A97A51" w14:textId="1C19C27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F58920" w14:textId="0F46C96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02026EE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D6294A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Brazi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AFA11" w14:textId="0D080D4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8 (3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0, 4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8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580D29" w14:textId="5C02F64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4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2, 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D8D1A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182F069" w14:textId="2346B9E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1AE28D" w14:textId="65C63F9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3EC8DCF0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5423A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AA6849" w14:textId="426B35A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 (-2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0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6FB8B9" w14:textId="5D57FFA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0 (-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3, 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3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0E62F5" w14:textId="28DA3CE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 (-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, -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4B86D8E" w14:textId="6B56CF3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F70B00" w14:textId="174D8A1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44EC5A5F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D0ABA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Colomb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55A53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B02BBC" w14:textId="0316FB6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3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3 (-4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2, -2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2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8AB5C5" w14:textId="703D8E4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5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, 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8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29DE3A9" w14:textId="7C58A4A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6C24AD" w14:textId="024F989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6A01B7A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53D90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Ecuador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BAF98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038B28" w14:textId="5126E48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3 (-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, 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8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FE5294" w14:textId="53D796E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 (-1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, 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E20AB25" w14:textId="6FB1B10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2B175" w14:textId="3E33A3D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C7D27AE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4B04A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Mexico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FDE205" w14:textId="0B7DDF7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3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7 (-4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1, 95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D49696" w14:textId="2376878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 (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5, 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A1B7E2" w14:textId="612CE87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4 (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1, 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1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81C5F25" w14:textId="0EE2087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182633" w14:textId="26528DF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679105C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83FD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Peru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65D7E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176BC4" w14:textId="59692C5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 (-3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2, 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5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8E0B4E" w14:textId="602977A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8 (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2, 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9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DEE7B2A" w14:textId="106C188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549CA8" w14:textId="037AED4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75B53A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97863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Puerto Rico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04235F" w14:textId="0B2C7870" w:rsidR="009C0027" w:rsidRPr="00906396" w:rsidRDefault="002A0A83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6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4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, 1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9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CDF357" w14:textId="78F01D4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6 (-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9, 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8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FD25F3" w14:textId="6B81076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9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2, 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7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D5D0298" w14:textId="27C607A0" w:rsidR="009C0027" w:rsidRPr="00906396" w:rsidRDefault="002A0A83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DC5BEA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DC5BEA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*</w:t>
            </w:r>
            <w:proofErr w:type="gramEnd"/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A5B0D9" w14:textId="00F4A29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 (-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3, 3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0)</w:t>
            </w:r>
          </w:p>
        </w:tc>
      </w:tr>
      <w:tr w:rsidR="009C0027" w:rsidRPr="00D17B04" w14:paraId="06D15023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A559A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Urugua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6C4A3C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68A3FB" w14:textId="6E8A8D3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4 (-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3, 1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6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67B943" w14:textId="21A11D9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6 (-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2, 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9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46D6264" w14:textId="148F371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3B1A73" w14:textId="1439473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08C582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BFCF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Venezuel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23AC8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9E7DFF" w14:textId="029D321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5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3 (-9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9, 524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8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54A05D" w14:textId="7007038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4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2 (-6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, -1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3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1CDB529" w14:textId="55409D5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98EC05" w14:textId="236481A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39F850DC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E91F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Western Europ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D229EA" w14:textId="7908D4E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6 (1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5, 10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1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9EBB8B" w14:textId="3C9E425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1 (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1, 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4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8D8C8D" w14:textId="6FBF1EE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-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6 (-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8, 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8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6AB03AE" w14:textId="2AE0A00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55DAE2" w14:textId="7EC0224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7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9 (7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7, 33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7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</w:tr>
      <w:tr w:rsidR="009C0027" w:rsidRPr="00D17B04" w14:paraId="623393BC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42E94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Austr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FB3A94" w14:textId="667B7B8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0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2 (-3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8, 133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0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3230B" w14:textId="6A66C87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4 (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4, 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2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6450B0" w14:textId="758566C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1 (-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1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1044603" w14:textId="0667A70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834CD" w14:textId="09C94E7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1 (-5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5, 249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7)</w:t>
            </w:r>
          </w:p>
        </w:tc>
      </w:tr>
      <w:tr w:rsidR="009C0027" w:rsidRPr="00D17B04" w14:paraId="18AEB51A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76BB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Belgiu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AC0BD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4F3881" w14:textId="1C7B907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2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6, 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2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37A14E" w14:textId="55F3F51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4, 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98F092B" w14:textId="517E73E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33EB28" w14:textId="5657829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1 (-7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8, 115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4)</w:t>
            </w:r>
          </w:p>
        </w:tc>
      </w:tr>
      <w:tr w:rsidR="009C0027" w:rsidRPr="00D17B04" w14:paraId="46F6C2DE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665BA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D6A16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FBE6A9" w14:textId="1C02C05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0 (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2, 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8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CC9D5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D75903A" w14:textId="7B315B0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BCD211" w14:textId="4F5F7E1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F86F16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EA27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German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CB13E1" w14:textId="7A7328E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7 (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7, 2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1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C6937A" w14:textId="62BA1D9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5 (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2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4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14892A" w14:textId="4A2E025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9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1, 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9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D207C39" w14:textId="2F7D196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EBB91" w14:textId="4DAA73C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4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0, 14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8)*</w:t>
            </w:r>
            <w:proofErr w:type="gramEnd"/>
          </w:p>
        </w:tc>
      </w:tr>
      <w:tr w:rsidR="009C0027" w:rsidRPr="00D17B04" w14:paraId="1B9977A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E7C82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Luxembourg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F70BF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2BD3F" w14:textId="12472F1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2 (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2, 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1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7314C5" w14:textId="2FA2AC7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7 (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6, 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9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3415251" w14:textId="6D43FE0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F09F36" w14:textId="624A9BA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90723D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90214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etherlan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5971F0" w14:textId="46754BE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9 (-8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2, 144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7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74F986" w14:textId="3B74D5A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3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, 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1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9574C1" w14:textId="621C702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0 (-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, 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8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1E7C6B6" w14:textId="647601B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ACD93F" w14:textId="3BDCA9B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0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8 (-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, 262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0)</w:t>
            </w:r>
          </w:p>
        </w:tc>
      </w:tr>
      <w:tr w:rsidR="009C0027" w:rsidRPr="00D17B04" w14:paraId="16E65573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F6902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witzerlan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04DFB2" w14:textId="5C77392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 (1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1, 6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2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653A1" w14:textId="4A83E32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8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, 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5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C32885" w14:textId="36EE369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9 (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, 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D06EC8F" w14:textId="1E2C2D3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F658C6" w14:textId="33BEE29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19B99221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68E77C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orthern Europ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C853731" w14:textId="7A20AE3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3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3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</w:t>
            </w:r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, 4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="001A59BB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3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A34703" w14:textId="53407C2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9 (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4, 2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2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E833B9" w14:textId="0E64629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3 (-1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7, 1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8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697FC48" w14:textId="15880CD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-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</w:t>
            </w:r>
            <w:r w:rsidR="009144E5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-</w:t>
            </w:r>
            <w:r w:rsidR="009144E5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9144E5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2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, 1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</w:t>
            </w:r>
            <w:r w:rsidR="009144E5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15474E" w14:textId="1B82CCF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0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1 (7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2, 13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</w:tr>
      <w:tr w:rsidR="009C0027" w:rsidRPr="00D17B04" w14:paraId="045A817C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7C23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Denmark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51D992" w14:textId="019942F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0 (2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3, 3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2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1494F9" w14:textId="7DA6D60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5 (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8, 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6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A3F39E" w14:textId="5275388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2 (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9, 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5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A3CA83D" w14:textId="0E266E9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C5C21A" w14:textId="333B03B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 (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8, 14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9)*</w:t>
            </w:r>
            <w:proofErr w:type="gramEnd"/>
          </w:p>
        </w:tc>
      </w:tr>
      <w:tr w:rsidR="009C0027" w:rsidRPr="00D17B04" w14:paraId="47B6457C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2629F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Eston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23EFB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B058A1" w14:textId="58A562E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2 (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, 4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0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45232E" w14:textId="69ED520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1 (-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5, 2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5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3990F61" w14:textId="736CBCA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637DF0" w14:textId="040F220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6F351F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485E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Finlan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E0EECA" w14:textId="03C9143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5 (4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2, 10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4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35A45C" w14:textId="49BEF5B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5 (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2, 1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F2354" w14:textId="4D4DD5A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8 (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9, 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8EBEF53" w14:textId="2D8DC51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B396A" w14:textId="2C86393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3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2 (-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, 53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5)</w:t>
            </w:r>
          </w:p>
        </w:tc>
      </w:tr>
      <w:tr w:rsidR="009C0027" w:rsidRPr="00D17B04" w14:paraId="46AA2CF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9C993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Irelan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AFCCFE" w14:textId="19B86E5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2 (3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2, 4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814A7" w14:textId="1EB2BEE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8, 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9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1CFF1E" w14:textId="4601CE5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0 (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1, 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7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7B31963" w14:textId="32CF7B7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74016F" w14:textId="523B1E9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2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2 (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3, 37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1)*</w:t>
            </w:r>
            <w:proofErr w:type="gramEnd"/>
          </w:p>
        </w:tc>
      </w:tr>
      <w:tr w:rsidR="009C0027" w:rsidRPr="00D17B04" w14:paraId="76582C1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B9DB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Latv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DCF0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6CABDF" w14:textId="0009FB3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3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4, 5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0A3971" w14:textId="424FF6A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6 (-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5, 28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603ECAB" w14:textId="5CBF87B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4A7D11" w14:textId="7CE19AF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50441092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05ED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Lithuan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6290D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5BF0FB" w14:textId="54C584B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0 (3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, 7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1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38BBB4" w14:textId="6ADF1AE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5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4 (-8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9, 1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5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5CA328E" w14:textId="3AC5BC3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85BF3C" w14:textId="0F9B59A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F32577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3C96A4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orwa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BF71B" w14:textId="646189BD" w:rsidR="009C0027" w:rsidRPr="00906396" w:rsidRDefault="004E1C20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EF627E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="00EF627E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, 4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8</w:t>
            </w:r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*</w:t>
            </w:r>
            <w:proofErr w:type="gramEnd"/>
            <w:r w:rsidR="009C0027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F3A55F" w14:textId="392E8B5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2 (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9, 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8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1BE9D5" w14:textId="33018C0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8 (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1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84B03CF" w14:textId="0DD87A8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="00EF627E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-</w:t>
            </w:r>
            <w:r w:rsidR="00EF627E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="00EF627E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, 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="00EF627E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E64C52" w14:textId="2399D6E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3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3 (-3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8, 68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4)</w:t>
            </w:r>
          </w:p>
        </w:tc>
      </w:tr>
      <w:tr w:rsidR="009C0027" w:rsidRPr="00D17B04" w14:paraId="63CD22C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2862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wede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F1BE90" w14:textId="33F4A5C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6 (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, 5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89B31" w14:textId="30771F4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2 (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, 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66A76" w14:textId="6D3A14F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 (-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1, 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1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3A6D096" w14:textId="7466CDD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BF0B87" w14:textId="7650ED6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 (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5, 28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4)</w:t>
            </w:r>
          </w:p>
        </w:tc>
      </w:tr>
      <w:tr w:rsidR="009C0027" w:rsidRPr="00D17B04" w14:paraId="40BAD049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BC4B5D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United Kingdo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A42088" w14:textId="5C447C3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5 (2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, 2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1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80AA8C" w14:textId="3CE38A5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3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2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B659F" w14:textId="6F21063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7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2, 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9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48FAC01" w14:textId="26F36EB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165768" w14:textId="2E637AD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="00A10C92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, 27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4E1C2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9C0027" w:rsidRPr="00D17B04" w14:paraId="69E7483B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D55124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outhern Europ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96BD00" w14:textId="526B173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8 (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0, 2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6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DD8A8F" w14:textId="6137CD2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5 (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9, 1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195674" w14:textId="5A9D976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8 (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2, 2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5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D5D31B4" w14:textId="63EA887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169D6C" w14:textId="1BEE824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8 (-6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0, 62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9)</w:t>
            </w:r>
          </w:p>
        </w:tc>
      </w:tr>
      <w:tr w:rsidR="009C0027" w:rsidRPr="00D17B04" w14:paraId="44AAB91B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AE56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Croat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CFCF2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4AD520" w14:textId="5DD6D5E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 (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, 3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9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DEEAD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BCD6DE3" w14:textId="37831DD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E3249F" w14:textId="0B489D7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4FE49B61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8C07B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Greec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0FE4B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C560DF" w14:textId="3B02839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4 (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8, 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4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22D8B" w14:textId="0AC555B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3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5, 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7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65FDD41" w14:textId="3C1CB9A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3A01DE" w14:textId="12FD9C3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3C53AAF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29B17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8A7BF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C2D374" w14:textId="5A1B199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 (2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5, 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0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36D45E" w14:textId="5D2522F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, 6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5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195F417" w14:textId="350B929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7E0214" w14:textId="46B7BB3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F26AFF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28DA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Portug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91749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33C4B6" w14:textId="7896EB1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1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6, 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4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0E68DC" w14:textId="27D4DE7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2 (-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9, 9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5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7938917" w14:textId="1802760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D9AB99" w14:textId="40C1D84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1D460923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24BD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erb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43659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D204F" w14:textId="72536CC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2 (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3, 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3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ED311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2BC0BE5" w14:textId="3177C57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80461F" w14:textId="21FF1B0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0C5661B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D93E6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loven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3B181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16C4DB" w14:textId="2089825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6 (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0, 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8AAB07" w14:textId="2A87EC9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6 (-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8, 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1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9DAAC23" w14:textId="5ADF198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CFEF1F" w14:textId="132126D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536B990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EAE88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pai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E88C1F" w14:textId="124507C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3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2, 2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3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543064" w14:textId="2530863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 (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3, 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4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D14FD6" w14:textId="37A92A2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9 (-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, 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56FD531" w14:textId="3BE446A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0979C" w14:textId="61C6FC9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8 (-6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0, 62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9)</w:t>
            </w:r>
          </w:p>
        </w:tc>
      </w:tr>
      <w:tr w:rsidR="009C0027" w:rsidRPr="00D17B04" w14:paraId="2D14D31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DA99A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astern Europ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457C0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B3E2A5" w14:textId="64CADC6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2 (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7, 1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0AC66E" w14:textId="4851268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9 (-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3, 6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5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ABD5537" w14:textId="3F78893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6B58C8" w14:textId="7E526A1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</w:tr>
      <w:tr w:rsidR="009C0027" w:rsidRPr="00D17B04" w14:paraId="1EA0867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2D94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Bulgar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86039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444AF6" w14:textId="7B8BB62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9 (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4, 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2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FCA56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5439AFA" w14:textId="0E3483B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62E300" w14:textId="0C7AFCD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4BA175AE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53779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Czech Republic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1FDF6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CB574D" w14:textId="200D8E3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2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7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1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E104BB" w14:textId="7D70A50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 (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1, 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3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62712A7" w14:textId="0FAE6FB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7F5905" w14:textId="6D9D49D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3F23B5B6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2C7CAA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Hungar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B7412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4C36C3" w14:textId="61ACA4F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4 (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8, 2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DDA165" w14:textId="1C195E6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7 (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9, 6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1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042641B" w14:textId="320127C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856F43" w14:textId="64035E3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4E14B470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ECF5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Polan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657E1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A2523B" w14:textId="2EE6BCC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7 (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8, 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3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39652B" w14:textId="07E982D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3 (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3, 8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9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9B67EF6" w14:textId="715F1A9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EB0440" w14:textId="3E0750E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3133BFBA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B182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Roman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B9BC5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7A8C2D" w14:textId="36222DF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 (-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1, 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5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6073E3" w14:textId="48C6CA9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9 (-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3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9DC9497" w14:textId="688CCA6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4AA7A0" w14:textId="2931783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6A2F1E7F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4F1C6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Russ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01B9D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2605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75D1A7" w14:textId="2FCCF8E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 (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0, 3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6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FAC180D" w14:textId="7C3DDBC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8BF6C" w14:textId="4E3D45D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1F4BB3DA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B1E90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lovak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453A7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E08BF2" w14:textId="7BB2ADB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4, 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659CE7" w14:textId="23C783D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5 (-2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1, 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8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4624856" w14:textId="6C2680D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412986" w14:textId="28237C3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341C809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3F7DF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Ukrain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CF9F4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1D618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3219A7" w14:textId="7446C76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 (-8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9, 379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1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3088C0D" w14:textId="1C29C6F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0F17AC" w14:textId="797E081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093830AA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3BD5D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Ocean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A4662F" w14:textId="5F1B575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6 (1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8, 1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7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F10B44" w14:textId="2C268EF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2 (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7, 1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1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4A02A7" w14:textId="21B6D64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8 (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0, 1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2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DB01F6E" w14:textId="09C3E71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547712" w14:textId="29F1D61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</w:tr>
      <w:tr w:rsidR="009C0027" w:rsidRPr="00D17B04" w14:paraId="7B270927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FA03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lastRenderedPageBreak/>
              <w:t>Austral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2D34C" w14:textId="2BE6A35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4 (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8, 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1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90D89D" w14:textId="58F594F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7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0, 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1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D2B5E1" w14:textId="1E60D61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4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8, 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4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5CAEB95" w14:textId="3B85885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987772" w14:textId="28B2935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6DBECE61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7119C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ew Zealan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8B4BA2" w14:textId="6BF5FD7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 (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8, 2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)*</w:t>
            </w:r>
            <w:proofErr w:type="gramEnd"/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E18E5E" w14:textId="2E070D0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1 (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6, 1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1FAA8E" w14:textId="63655C2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7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2, 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5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53E80CD" w14:textId="0CCC5EC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DECD8C" w14:textId="34BCACD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0BB5DE1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00598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astern As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772DF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2A3C3C" w14:textId="005E261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9 (1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5, 2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7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55A0CB" w14:textId="6765A82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1 (1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3, 2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4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616E29E" w14:textId="2903D11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</w:t>
            </w:r>
            <w:r w:rsidR="00A57FE6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A57FE6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7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(2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="00A57FE6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7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, 4</w:t>
            </w:r>
            <w:r w:rsidR="00A57FE6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="00A57FE6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2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063ACE" w14:textId="4960052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9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8 (-7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4, 395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9)</w:t>
            </w:r>
          </w:p>
        </w:tc>
      </w:tr>
      <w:tr w:rsidR="009C0027" w:rsidRPr="00D17B04" w14:paraId="643FEB7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583C0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6C387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BEED4B" w14:textId="2F57E9D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1 (1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6, 3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9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A23BB3" w14:textId="32F4CF1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9 (2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4, 3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5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1C5A9D6" w14:textId="284ED86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D863CD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="00D863CD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3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D863CD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, 4</w:t>
            </w:r>
            <w:r w:rsidR="00D863CD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="00D863CD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7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)*</w:t>
            </w:r>
            <w:proofErr w:type="gramEnd"/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9199F" w14:textId="6700B8F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678F810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8D0D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Japa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B123D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B9F256" w14:textId="54AD157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 (2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, 2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6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92B34B" w14:textId="69ED001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8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1, 3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7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DEE5A12" w14:textId="0AFA992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52D39" w14:textId="5E2FF5B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8 (-7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4, 395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9)</w:t>
            </w:r>
          </w:p>
        </w:tc>
      </w:tr>
      <w:tr w:rsidR="009C0027" w:rsidRPr="00D17B04" w14:paraId="03D5B74B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14AF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Kore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36A93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05C278" w14:textId="7418C30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2 (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1, 2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027797" w14:textId="1DF9F93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8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7, 1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8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A70DFD1" w14:textId="6CAE4CA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1 (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, 6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)*</w:t>
            </w:r>
            <w:proofErr w:type="gramEnd"/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B2E1C0" w14:textId="2C022C7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4DB4B69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5591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Taiwa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6AA1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07B75B" w14:textId="09F8961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9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0, 1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11DBB9" w14:textId="7918297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 (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, 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8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4A85B08" w14:textId="6E70F36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2734DB" w14:textId="0747482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2C3158E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CDBC8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Western As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C5B884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44925E" w14:textId="024E93D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5 (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0, 2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B00814" w14:textId="71D425F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6 (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26, 1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4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0B47A2B" w14:textId="7E36AE3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329858" w14:textId="59B931B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</w:tr>
      <w:tr w:rsidR="009C0027" w:rsidRPr="00D17B04" w14:paraId="011DA27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1EAAD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Jorda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8C2A03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61E6" w14:textId="0E7A752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 (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, 5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2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9C7FDC" w14:textId="008C4E6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1 (-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6, 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D3CC9BE" w14:textId="12C6D1F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E1EEF5" w14:textId="16BF8AC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1BCE5C31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EE13B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Kuwai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7663C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DF8BC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26F78" w14:textId="5275AF7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7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, 4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5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5F77C6B" w14:textId="7072DEE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7B1314" w14:textId="30144DC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58955762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373F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Leban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753628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AB6B6E" w14:textId="69ECA34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6 (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7, 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453F11" w14:textId="132BEFE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1 (-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1, 3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5204F8B" w14:textId="01DE37C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913C6E" w14:textId="526CDB2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6F80320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6269C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audi Arab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4430F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179580" w14:textId="0C2BE09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0 (-2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, 4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4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CF2F8F" w14:textId="60B3FDA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, 3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5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800503B" w14:textId="450DE06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60558B" w14:textId="3398624F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54F335D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CE35B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CACFE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97CE4F" w14:textId="712E22E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7 (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, 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D24EF0" w14:textId="1802262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5 (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2, 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2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0F46511" w14:textId="40676C0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2B4DC4" w14:textId="3F12D7F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3C6316D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656F9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United Arab Emirat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75EE2E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3F591D" w14:textId="5913A64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0 (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4, 4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0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4A97DB" w14:textId="10D92910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7 (-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8, 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11B7331" w14:textId="5AA7018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B0A32D" w14:textId="4AD60F72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61100B4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704358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outh-Eastern As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D46FD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D47CE0" w14:textId="73927A18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3 (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2, 3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1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C7866C" w14:textId="626F8DE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highlight w:val="yellow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4 (-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3, 8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9872A32" w14:textId="53F2ADD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7CD066" w14:textId="651ECC0E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</w:tr>
      <w:tr w:rsidR="009C0027" w:rsidRPr="00D17B04" w14:paraId="63BF226B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4F56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Philippin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57153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D57336" w14:textId="522B13B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3 (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3, 1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9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B1BA1A" w14:textId="610F39F6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1 (-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6, 2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6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6D5CE27" w14:textId="2003555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3D6F54" w14:textId="016ABCB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29054F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85B35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Thailan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EFCF28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AEF46" w14:textId="4BA51EE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 (2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5, 4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9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A1DAF" w14:textId="53AD8E4D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0 (-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9, -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7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76B1F0B" w14:textId="3AECB9D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818076" w14:textId="0352B80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16236408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81DE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outhern As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40447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906F3C" w14:textId="1150B1BC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-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8 (-20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3, 1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5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084C5B" w14:textId="4126E76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2 (-3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4, 29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3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B220FC7" w14:textId="26A2A73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6606B0" w14:textId="0392A07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</w:tr>
      <w:tr w:rsidR="009C0027" w:rsidRPr="00D17B04" w14:paraId="707FF574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C146D1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Ind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C6BDCF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6C67AC" w14:textId="6779DC94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4 (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5, 21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7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D1F12D" w14:textId="3B0A2CE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3 (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, 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3416926" w14:textId="48F63D6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1E0DF6" w14:textId="54C42161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3CE72A6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856AD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Pakista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222EA6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645D42" w14:textId="781F71B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9 (-4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4, 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4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5AADB3" w14:textId="4E0EADAA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7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4 (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6, 116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6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A4BCD59" w14:textId="299E7063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C6AEA0" w14:textId="7F6B8149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789CCC6B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D06779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orthern Afric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1E6560" w14:textId="7777777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23D43C" w14:textId="3FE062AB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9 (-19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51, 2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3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920320" w14:textId="086CA02E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-7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88 (-18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97, 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72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856EED8" w14:textId="3E4A42E2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8EA9E3" w14:textId="2911BB9B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</w:tr>
      <w:tr w:rsidR="009C0027" w:rsidRPr="00D17B04" w14:paraId="4B04F72D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B2FA4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Algeri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3F6956" w14:textId="7777777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B9025F" w14:textId="7777777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9CF9B6" w14:textId="03324A0C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3 (-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6, 0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8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A48FB58" w14:textId="41F4A56E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24970F" w14:textId="2A159D8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0A05509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8B6912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Egyp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4A8459" w14:textId="7777777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415A3" w14:textId="3EFE3C14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2 (-4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4, 27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1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7ED6BF" w14:textId="6B16408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1 (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, 4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5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51E2DBA" w14:textId="617B31D1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0130A2" w14:textId="7CDF1464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6BCF7C74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EB0DE4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Morocco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80B293" w14:textId="7777777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4FADEE" w14:textId="7777777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D07F78" w14:textId="463B9DF5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8 (-2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86, -1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9)*</w:t>
            </w:r>
            <w:proofErr w:type="gramEnd"/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EA7CD19" w14:textId="4E331C5B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B6E9C0" w14:textId="41CCF38A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3AB3FDB2" w14:textId="77777777" w:rsidTr="00906396">
        <w:trPr>
          <w:trHeight w:val="315"/>
        </w:trPr>
        <w:tc>
          <w:tcPr>
            <w:tcW w:w="260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66607" w14:textId="77777777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Tunisia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E4E5FF" w14:textId="77777777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583E1B" w14:textId="2138BE5C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74 (1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0, 2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)*</w:t>
            </w:r>
            <w:proofErr w:type="gramEnd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535CCF" w14:textId="22A00602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-28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98 (-39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6, -1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54)*</w:t>
            </w:r>
            <w:proofErr w:type="gramEnd"/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4A8C30" w14:textId="19D3AB73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1C6A95" w14:textId="36741B5D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  <w:tr w:rsidR="009C0027" w:rsidRPr="00D17B04" w14:paraId="289E2D7C" w14:textId="77777777" w:rsidTr="00906396">
        <w:trPr>
          <w:trHeight w:val="315"/>
        </w:trPr>
        <w:tc>
          <w:tcPr>
            <w:tcW w:w="260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62A19" w14:textId="4DFE2CF5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outhern Africa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F9A7AC" w14:textId="2B0FA50C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A239DE" w14:textId="46EBE853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31 (2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0, 6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4)*</w:t>
            </w:r>
            <w:proofErr w:type="gramEnd"/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92BEF4" w14:textId="1386D3E4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5 (-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7, 15</w:t>
            </w:r>
            <w:r w:rsidR="007365C0"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0)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7CBD8A5" w14:textId="68650CD4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B49784" w14:textId="09F0D945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/A</w:t>
            </w:r>
          </w:p>
        </w:tc>
      </w:tr>
      <w:tr w:rsidR="009C0027" w:rsidRPr="00D17B04" w14:paraId="59325D65" w14:textId="77777777" w:rsidTr="00906396">
        <w:trPr>
          <w:trHeight w:val="315"/>
        </w:trPr>
        <w:tc>
          <w:tcPr>
            <w:tcW w:w="26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21EFFF" w14:textId="7C35DABB" w:rsidR="009C0027" w:rsidRPr="00906396" w:rsidRDefault="009C0027" w:rsidP="009C00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South Afric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00C248" w14:textId="39153F7B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2A2A48" w14:textId="253D0838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31 (2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0, 6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proofErr w:type="gramStart"/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4)*</w:t>
            </w:r>
            <w:proofErr w:type="gramEnd"/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A4FC1A" w14:textId="26212422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15 (-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67, 15</w:t>
            </w:r>
            <w:r w:rsidR="007365C0"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·</w:t>
            </w: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00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757A238" w14:textId="07AA07BF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683328" w14:textId="62433510" w:rsidR="009C0027" w:rsidRPr="00906396" w:rsidRDefault="009C0027" w:rsidP="003B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906396">
              <w:rPr>
                <w:rFonts w:ascii="Times New Roman" w:eastAsia="Times New Roman" w:hAnsi="Times New Roman" w:cs="Times New Roman"/>
                <w:sz w:val="16"/>
                <w:szCs w:val="16"/>
              </w:rPr>
              <w:t>N/A</w:t>
            </w:r>
          </w:p>
        </w:tc>
      </w:tr>
    </w:tbl>
    <w:p w14:paraId="26186829" w14:textId="4BBED030" w:rsidR="00176240" w:rsidRPr="00D17B04" w:rsidRDefault="00176240" w:rsidP="00176240">
      <w:pPr>
        <w:spacing w:after="0" w:line="480" w:lineRule="auto"/>
        <w:rPr>
          <w:rFonts w:ascii="Times New Roman" w:eastAsia="Cambria" w:hAnsi="Times New Roman" w:cs="Times New Roman"/>
          <w:sz w:val="24"/>
          <w:szCs w:val="24"/>
        </w:rPr>
      </w:pPr>
      <w:r w:rsidRPr="00D17B04">
        <w:rPr>
          <w:rFonts w:ascii="Times New Roman" w:eastAsia="Cambria" w:hAnsi="Times New Roman" w:cs="Times New Roman"/>
          <w:sz w:val="24"/>
          <w:szCs w:val="24"/>
        </w:rPr>
        <w:lastRenderedPageBreak/>
        <w:t>†</w:t>
      </w:r>
      <w:r w:rsidRPr="00D17B04">
        <w:rPr>
          <w:rFonts w:ascii="Cambria" w:eastAsia="Cambria" w:hAnsi="Cambria" w:cs="Cambria"/>
          <w:sz w:val="24"/>
          <w:szCs w:val="24"/>
        </w:rPr>
        <w:t xml:space="preserve"> </w:t>
      </w:r>
      <w:r w:rsidRPr="00D17B04">
        <w:rPr>
          <w:rFonts w:ascii="Times New Roman" w:eastAsia="Cambria" w:hAnsi="Times New Roman" w:cs="Times New Roman"/>
          <w:sz w:val="24"/>
          <w:szCs w:val="24"/>
        </w:rPr>
        <w:t>The average annual change is calculated using a linear regression model, with log-transformed consumption in DDD/TID as the dependent variable and year as the independent variable</w:t>
      </w:r>
      <w:r w:rsidR="00075621">
        <w:rPr>
          <w:rFonts w:ascii="Times New Roman" w:eastAsia="Cambria" w:hAnsi="Times New Roman" w:cs="Times New Roman"/>
          <w:sz w:val="24"/>
          <w:szCs w:val="24"/>
        </w:rPr>
        <w:t>.</w:t>
      </w:r>
      <w:r w:rsidRPr="00D17B04">
        <w:rPr>
          <w:rFonts w:ascii="Times New Roman" w:eastAsia="Cambria" w:hAnsi="Times New Roman" w:cs="Times New Roman"/>
          <w:sz w:val="24"/>
          <w:szCs w:val="24"/>
        </w:rPr>
        <w:t xml:space="preserve"> The average annual change was expressed as average annual percentage change, calculated by [</w:t>
      </w:r>
      <w:proofErr w:type="gramStart"/>
      <w:r w:rsidRPr="00D17B04">
        <w:rPr>
          <w:rFonts w:ascii="Times New Roman" w:eastAsia="Cambria" w:hAnsi="Times New Roman" w:cs="Times New Roman"/>
          <w:sz w:val="24"/>
          <w:szCs w:val="24"/>
        </w:rPr>
        <w:t>exp(</w:t>
      </w:r>
      <w:proofErr w:type="gramEnd"/>
      <w:r w:rsidRPr="00D17B04">
        <w:rPr>
          <w:rFonts w:ascii="Times New Roman" w:eastAsia="Cambria" w:hAnsi="Times New Roman" w:cs="Times New Roman"/>
          <w:sz w:val="24"/>
          <w:szCs w:val="24"/>
        </w:rPr>
        <w:t>the coefficient of the year variable) – 1] x 100%</w:t>
      </w:r>
      <w:r w:rsidR="00075621">
        <w:rPr>
          <w:rFonts w:ascii="Times New Roman" w:eastAsia="Cambria" w:hAnsi="Times New Roman" w:cs="Times New Roman"/>
          <w:sz w:val="24"/>
          <w:szCs w:val="24"/>
        </w:rPr>
        <w:t>.</w:t>
      </w:r>
    </w:p>
    <w:p w14:paraId="1160C636" w14:textId="2FA60484" w:rsidR="00DB43E5" w:rsidRDefault="00176240" w:rsidP="00176240">
      <w:pPr>
        <w:spacing w:after="0" w:line="480" w:lineRule="auto"/>
        <w:rPr>
          <w:rFonts w:ascii="Times New Roman" w:eastAsia="Cambria" w:hAnsi="Times New Roman" w:cs="Times New Roman"/>
          <w:sz w:val="24"/>
          <w:szCs w:val="24"/>
        </w:rPr>
      </w:pPr>
      <w:r w:rsidRPr="00D17B04">
        <w:rPr>
          <w:rFonts w:ascii="Times New Roman" w:eastAsia="Cambria" w:hAnsi="Times New Roman" w:cs="Times New Roman"/>
          <w:sz w:val="24"/>
          <w:szCs w:val="24"/>
        </w:rPr>
        <w:t>Abbreviations: *p&lt;0</w:t>
      </w:r>
      <w:r w:rsidR="007365C0">
        <w:rPr>
          <w:rFonts w:ascii="Times New Roman" w:eastAsia="Cambria" w:hAnsi="Times New Roman" w:cs="Times New Roman"/>
          <w:sz w:val="24"/>
          <w:szCs w:val="24"/>
        </w:rPr>
        <w:t>·</w:t>
      </w:r>
      <w:r w:rsidRPr="00D17B04">
        <w:rPr>
          <w:rFonts w:ascii="Times New Roman" w:eastAsia="Cambria" w:hAnsi="Times New Roman" w:cs="Times New Roman"/>
          <w:sz w:val="24"/>
          <w:szCs w:val="24"/>
        </w:rPr>
        <w:t>05; **p&lt;0</w:t>
      </w:r>
      <w:r w:rsidR="007365C0">
        <w:rPr>
          <w:rFonts w:ascii="Times New Roman" w:eastAsia="Cambria" w:hAnsi="Times New Roman" w:cs="Times New Roman"/>
          <w:sz w:val="24"/>
          <w:szCs w:val="24"/>
        </w:rPr>
        <w:t>·</w:t>
      </w:r>
      <w:r w:rsidRPr="00D17B04">
        <w:rPr>
          <w:rFonts w:ascii="Times New Roman" w:eastAsia="Cambria" w:hAnsi="Times New Roman" w:cs="Times New Roman"/>
          <w:sz w:val="24"/>
          <w:szCs w:val="24"/>
        </w:rPr>
        <w:t>001; CI, confidence interval; N/A not available</w:t>
      </w:r>
    </w:p>
    <w:p w14:paraId="0F07FE1E" w14:textId="77777777" w:rsidR="00DB43E5" w:rsidRDefault="00DB43E5">
      <w:pPr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br w:type="page"/>
      </w:r>
    </w:p>
    <w:p w14:paraId="75999101" w14:textId="77777777" w:rsidR="00DB43E5" w:rsidRPr="00906396" w:rsidRDefault="00DB43E5" w:rsidP="00DB43E5">
      <w:pPr>
        <w:pStyle w:val="Heading1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6" w:name="_Toc118571594"/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lastRenderedPageBreak/>
        <w:t>Table S</w:t>
      </w:r>
      <w:r>
        <w:rPr>
          <w:rFonts w:ascii="Times New Roman" w:hAnsi="Times New Roman" w:cs="Times New Roman"/>
          <w:b/>
          <w:color w:val="auto"/>
          <w:sz w:val="20"/>
          <w:szCs w:val="20"/>
        </w:rPr>
        <w:t>5</w:t>
      </w:r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t>. Average annual percentage change of ADHD medications from 2015-2019</w:t>
      </w:r>
      <w:r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  <w:r w:rsidRPr="00DB43E5">
        <w:rPr>
          <w:rFonts w:ascii="Times New Roman" w:hAnsi="Times New Roman" w:cs="Times New Roman"/>
          <w:b/>
          <w:color w:val="auto"/>
          <w:sz w:val="20"/>
          <w:szCs w:val="20"/>
        </w:rPr>
        <w:t>stratified by 2015 consumption levels</w:t>
      </w:r>
      <w:bookmarkEnd w:id="6"/>
    </w:p>
    <w:tbl>
      <w:tblPr>
        <w:tblW w:w="10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0"/>
        <w:gridCol w:w="5327"/>
        <w:gridCol w:w="964"/>
      </w:tblGrid>
      <w:tr w:rsidR="00DB43E5" w:rsidRPr="00DB43E5" w14:paraId="32CAC189" w14:textId="77777777" w:rsidTr="002E3DA2">
        <w:trPr>
          <w:trHeight w:val="288"/>
        </w:trPr>
        <w:tc>
          <w:tcPr>
            <w:tcW w:w="3938" w:type="dxa"/>
            <w:shd w:val="clear" w:color="auto" w:fill="auto"/>
            <w:vAlign w:val="center"/>
          </w:tcPr>
          <w:p w14:paraId="1F5CCE79" w14:textId="77777777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</w:pPr>
            <w:bookmarkStart w:id="7" w:name="_Hlk118505658"/>
            <w:r w:rsidRPr="00DB43E5"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  <w:t>DDD/TID level in 2015</w:t>
            </w:r>
          </w:p>
        </w:tc>
        <w:tc>
          <w:tcPr>
            <w:tcW w:w="5327" w:type="dxa"/>
            <w:shd w:val="clear" w:color="auto" w:fill="auto"/>
            <w:noWrap/>
            <w:vAlign w:val="center"/>
          </w:tcPr>
          <w:p w14:paraId="4669BC37" w14:textId="0229811F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</w:pPr>
            <w:r w:rsidRPr="00DB43E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verage annual percentage change (</w:t>
            </w:r>
            <w:r w:rsidR="00B2092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%, </w:t>
            </w:r>
            <w:r w:rsidRPr="00DB43E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5%CI)</w:t>
            </w:r>
            <w:r>
              <w:t xml:space="preserve"> </w:t>
            </w:r>
            <w:r w:rsidRPr="00DB43E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†</w:t>
            </w:r>
          </w:p>
        </w:tc>
        <w:tc>
          <w:tcPr>
            <w:tcW w:w="946" w:type="dxa"/>
            <w:shd w:val="clear" w:color="auto" w:fill="auto"/>
            <w:vAlign w:val="center"/>
          </w:tcPr>
          <w:p w14:paraId="61667606" w14:textId="77777777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/>
              </w:rPr>
            </w:pPr>
            <w:r w:rsidRPr="00DB43E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-value</w:t>
            </w:r>
          </w:p>
        </w:tc>
      </w:tr>
      <w:tr w:rsidR="00DB43E5" w:rsidRPr="00DB43E5" w14:paraId="1E4218D6" w14:textId="77777777" w:rsidTr="002E3DA2">
        <w:trPr>
          <w:trHeight w:val="288"/>
        </w:trPr>
        <w:tc>
          <w:tcPr>
            <w:tcW w:w="3938" w:type="dxa"/>
            <w:shd w:val="clear" w:color="auto" w:fill="auto"/>
          </w:tcPr>
          <w:p w14:paraId="276F7A31" w14:textId="77777777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80-99th Percentile</w:t>
            </w:r>
          </w:p>
        </w:tc>
        <w:tc>
          <w:tcPr>
            <w:tcW w:w="5327" w:type="dxa"/>
            <w:shd w:val="clear" w:color="auto" w:fill="auto"/>
            <w:noWrap/>
          </w:tcPr>
          <w:p w14:paraId="7AAF5FF8" w14:textId="580D2F83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6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91 (5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71, 8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12)</w:t>
            </w:r>
          </w:p>
        </w:tc>
        <w:tc>
          <w:tcPr>
            <w:tcW w:w="946" w:type="dxa"/>
            <w:shd w:val="clear" w:color="auto" w:fill="auto"/>
          </w:tcPr>
          <w:p w14:paraId="3501B9CF" w14:textId="37EDFB7C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&lt;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001</w:t>
            </w:r>
          </w:p>
        </w:tc>
      </w:tr>
      <w:tr w:rsidR="00DB43E5" w:rsidRPr="00DB43E5" w14:paraId="08CC887B" w14:textId="77777777" w:rsidTr="002E3DA2">
        <w:trPr>
          <w:trHeight w:val="288"/>
        </w:trPr>
        <w:tc>
          <w:tcPr>
            <w:tcW w:w="3938" w:type="dxa"/>
            <w:shd w:val="clear" w:color="auto" w:fill="auto"/>
            <w:hideMark/>
          </w:tcPr>
          <w:p w14:paraId="68BF8D07" w14:textId="77777777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60-79th Percentile</w:t>
            </w:r>
          </w:p>
        </w:tc>
        <w:tc>
          <w:tcPr>
            <w:tcW w:w="5327" w:type="dxa"/>
            <w:shd w:val="clear" w:color="auto" w:fill="auto"/>
            <w:noWrap/>
            <w:hideMark/>
          </w:tcPr>
          <w:p w14:paraId="179223BB" w14:textId="41F1D4E2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9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74 (7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3, 12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23)</w:t>
            </w:r>
          </w:p>
        </w:tc>
        <w:tc>
          <w:tcPr>
            <w:tcW w:w="946" w:type="dxa"/>
            <w:shd w:val="clear" w:color="auto" w:fill="auto"/>
            <w:hideMark/>
          </w:tcPr>
          <w:p w14:paraId="5C717CC5" w14:textId="651EB096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&lt;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001</w:t>
            </w:r>
          </w:p>
        </w:tc>
      </w:tr>
      <w:tr w:rsidR="00DB43E5" w:rsidRPr="00DB43E5" w14:paraId="7B3541C5" w14:textId="77777777" w:rsidTr="002E3DA2">
        <w:trPr>
          <w:trHeight w:val="288"/>
        </w:trPr>
        <w:tc>
          <w:tcPr>
            <w:tcW w:w="3938" w:type="dxa"/>
            <w:shd w:val="clear" w:color="auto" w:fill="auto"/>
          </w:tcPr>
          <w:p w14:paraId="299C9447" w14:textId="77777777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40-59th Percentile</w:t>
            </w:r>
          </w:p>
        </w:tc>
        <w:tc>
          <w:tcPr>
            <w:tcW w:w="5327" w:type="dxa"/>
            <w:shd w:val="clear" w:color="auto" w:fill="auto"/>
            <w:noWrap/>
          </w:tcPr>
          <w:p w14:paraId="76F1271B" w14:textId="264D0C2C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12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7 (8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62, 16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93)</w:t>
            </w:r>
          </w:p>
        </w:tc>
        <w:tc>
          <w:tcPr>
            <w:tcW w:w="946" w:type="dxa"/>
            <w:shd w:val="clear" w:color="auto" w:fill="auto"/>
          </w:tcPr>
          <w:p w14:paraId="1C76234F" w14:textId="39072FBC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&lt;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001</w:t>
            </w:r>
          </w:p>
        </w:tc>
      </w:tr>
      <w:tr w:rsidR="00DB43E5" w:rsidRPr="00DB43E5" w14:paraId="29BB2E2C" w14:textId="77777777" w:rsidTr="002E3DA2">
        <w:trPr>
          <w:trHeight w:val="288"/>
        </w:trPr>
        <w:tc>
          <w:tcPr>
            <w:tcW w:w="3938" w:type="dxa"/>
            <w:shd w:val="clear" w:color="auto" w:fill="auto"/>
          </w:tcPr>
          <w:p w14:paraId="45292BFC" w14:textId="77777777" w:rsidR="00DB43E5" w:rsidRPr="00DB43E5" w:rsidRDefault="00DB43E5" w:rsidP="002E3DA2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20-39th Percentile</w:t>
            </w:r>
          </w:p>
        </w:tc>
        <w:tc>
          <w:tcPr>
            <w:tcW w:w="5327" w:type="dxa"/>
            <w:shd w:val="clear" w:color="auto" w:fill="auto"/>
            <w:noWrap/>
          </w:tcPr>
          <w:p w14:paraId="5789417B" w14:textId="3EF3D176" w:rsidR="00DB43E5" w:rsidRPr="00DB43E5" w:rsidRDefault="00DB43E5" w:rsidP="002E3DA2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7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83 (-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86, 17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28)</w:t>
            </w:r>
          </w:p>
        </w:tc>
        <w:tc>
          <w:tcPr>
            <w:tcW w:w="946" w:type="dxa"/>
            <w:shd w:val="clear" w:color="auto" w:fill="auto"/>
          </w:tcPr>
          <w:p w14:paraId="47A1EAD8" w14:textId="5890906E" w:rsidR="00DB43E5" w:rsidRPr="00DB43E5" w:rsidRDefault="00DB43E5" w:rsidP="002E3DA2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775</w:t>
            </w:r>
          </w:p>
        </w:tc>
      </w:tr>
      <w:tr w:rsidR="00DB43E5" w:rsidRPr="00DB43E5" w14:paraId="2E3C686B" w14:textId="77777777" w:rsidTr="002E3DA2">
        <w:trPr>
          <w:trHeight w:val="288"/>
        </w:trPr>
        <w:tc>
          <w:tcPr>
            <w:tcW w:w="3938" w:type="dxa"/>
            <w:shd w:val="clear" w:color="auto" w:fill="auto"/>
          </w:tcPr>
          <w:p w14:paraId="0CE70F53" w14:textId="77777777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1st-19th Percentile</w:t>
            </w:r>
          </w:p>
        </w:tc>
        <w:tc>
          <w:tcPr>
            <w:tcW w:w="5327" w:type="dxa"/>
            <w:shd w:val="clear" w:color="auto" w:fill="auto"/>
            <w:noWrap/>
          </w:tcPr>
          <w:p w14:paraId="1743A59E" w14:textId="4D0D7264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13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78 (-5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24, 36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63)</w:t>
            </w:r>
          </w:p>
        </w:tc>
        <w:tc>
          <w:tcPr>
            <w:tcW w:w="946" w:type="dxa"/>
            <w:shd w:val="clear" w:color="auto" w:fill="auto"/>
          </w:tcPr>
          <w:p w14:paraId="1935564C" w14:textId="10702603" w:rsidR="00DB43E5" w:rsidRPr="00DB43E5" w:rsidRDefault="00DB43E5" w:rsidP="002E3D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1614</w:t>
            </w:r>
          </w:p>
        </w:tc>
      </w:tr>
      <w:tr w:rsidR="00DB43E5" w:rsidRPr="00DB43E5" w14:paraId="3A6550F0" w14:textId="77777777" w:rsidTr="002E3DA2">
        <w:trPr>
          <w:trHeight w:val="288"/>
        </w:trPr>
        <w:tc>
          <w:tcPr>
            <w:tcW w:w="10211" w:type="dxa"/>
            <w:gridSpan w:val="3"/>
            <w:shd w:val="clear" w:color="auto" w:fill="auto"/>
          </w:tcPr>
          <w:p w14:paraId="5E7E9D4C" w14:textId="27BC7592" w:rsidR="00DB43E5" w:rsidRPr="00DB43E5" w:rsidRDefault="00DB43E5" w:rsidP="002E3DA2">
            <w:pPr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lang w:val="en-US"/>
              </w:rPr>
            </w:pP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Note: 80th Percentile DDD/TID=5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4, 60th Percentile DDD/TID =1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32, 40th Percentile DDD/TID =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27, 20th Percentile DDD/TID = 0</w:t>
            </w:r>
            <w:r w:rsidR="00B20924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·</w:t>
            </w:r>
            <w:r w:rsidRPr="00DB43E5">
              <w:rPr>
                <w:rFonts w:ascii="Times New Roman" w:eastAsiaTheme="minorHAnsi" w:hAnsi="Times New Roman" w:cs="Times New Roman"/>
                <w:color w:val="000000"/>
                <w:lang w:val="en-US"/>
              </w:rPr>
              <w:t>045</w:t>
            </w:r>
          </w:p>
        </w:tc>
      </w:tr>
      <w:bookmarkEnd w:id="7"/>
    </w:tbl>
    <w:p w14:paraId="5BDEE958" w14:textId="77777777" w:rsidR="00DB43E5" w:rsidRDefault="00DB43E5" w:rsidP="00DB43E5">
      <w:pPr>
        <w:spacing w:after="0" w:line="480" w:lineRule="auto"/>
        <w:rPr>
          <w:rFonts w:ascii="Times New Roman" w:eastAsia="Cambria" w:hAnsi="Times New Roman" w:cs="Times New Roman"/>
          <w:sz w:val="24"/>
          <w:szCs w:val="24"/>
        </w:rPr>
      </w:pPr>
    </w:p>
    <w:p w14:paraId="11AAACDD" w14:textId="77777777" w:rsidR="00DB43E5" w:rsidRDefault="00DB43E5" w:rsidP="00DB43E5">
      <w:pPr>
        <w:spacing w:after="0" w:line="480" w:lineRule="auto"/>
        <w:rPr>
          <w:rFonts w:ascii="Times New Roman" w:eastAsia="Cambria" w:hAnsi="Times New Roman" w:cs="Times New Roman"/>
          <w:sz w:val="24"/>
          <w:szCs w:val="24"/>
        </w:rPr>
      </w:pPr>
      <w:r w:rsidRPr="00DB43E5">
        <w:rPr>
          <w:rFonts w:ascii="Times New Roman" w:eastAsia="Cambria" w:hAnsi="Times New Roman" w:cs="Times New Roman"/>
          <w:sz w:val="24"/>
          <w:szCs w:val="24"/>
        </w:rPr>
        <w:t>† The average annual change is calculated using a linear regression model, with log-transformed consumption in DDD/TID as the dependent variable and year as the independent variable. The average annual change was expressed as average annual percentage change, calculated by [</w:t>
      </w:r>
      <w:proofErr w:type="gramStart"/>
      <w:r w:rsidRPr="00DB43E5">
        <w:rPr>
          <w:rFonts w:ascii="Times New Roman" w:eastAsia="Cambria" w:hAnsi="Times New Roman" w:cs="Times New Roman"/>
          <w:sz w:val="24"/>
          <w:szCs w:val="24"/>
        </w:rPr>
        <w:t>exp(</w:t>
      </w:r>
      <w:proofErr w:type="gramEnd"/>
      <w:r w:rsidRPr="00DB43E5">
        <w:rPr>
          <w:rFonts w:ascii="Times New Roman" w:eastAsia="Cambria" w:hAnsi="Times New Roman" w:cs="Times New Roman"/>
          <w:sz w:val="24"/>
          <w:szCs w:val="24"/>
        </w:rPr>
        <w:t>the coefficient of the year variable) – 1] x 100%.</w:t>
      </w:r>
    </w:p>
    <w:p w14:paraId="5BB6503B" w14:textId="77777777" w:rsidR="00DB43E5" w:rsidRPr="00D17B04" w:rsidRDefault="00DB43E5" w:rsidP="00DB43E5">
      <w:pPr>
        <w:spacing w:after="0" w:line="480" w:lineRule="auto"/>
        <w:rPr>
          <w:rFonts w:ascii="Times New Roman" w:eastAsia="Cambria" w:hAnsi="Times New Roman" w:cs="Times New Roman"/>
          <w:sz w:val="24"/>
          <w:szCs w:val="24"/>
        </w:rPr>
      </w:pPr>
      <w:r w:rsidRPr="00DB43E5">
        <w:rPr>
          <w:rFonts w:ascii="Times New Roman" w:eastAsia="Cambria" w:hAnsi="Times New Roman" w:cs="Times New Roman"/>
          <w:sz w:val="24"/>
          <w:szCs w:val="24"/>
        </w:rPr>
        <w:t>Abbreviations: CI, confidence interval; DDD/TID, Defined Daily Dose per 1,000 child and adolescent inhabitants per day</w:t>
      </w:r>
    </w:p>
    <w:p w14:paraId="7C30DF3E" w14:textId="77777777" w:rsidR="00DB43E5" w:rsidRDefault="00DB43E5" w:rsidP="00DB43E5">
      <w:r>
        <w:br w:type="page"/>
      </w:r>
    </w:p>
    <w:p w14:paraId="48E109E6" w14:textId="781AC296" w:rsidR="0057130F" w:rsidRPr="00906396" w:rsidRDefault="0057130F" w:rsidP="0057130F">
      <w:pPr>
        <w:pStyle w:val="Heading1"/>
        <w:tabs>
          <w:tab w:val="left" w:pos="1260"/>
        </w:tabs>
        <w:spacing w:before="0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8" w:name="_Toc118571595"/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lastRenderedPageBreak/>
        <w:t>Figure S1</w:t>
      </w:r>
      <w:r w:rsidR="00075621" w:rsidRPr="00906396">
        <w:rPr>
          <w:rFonts w:ascii="Times New Roman" w:hAnsi="Times New Roman" w:cs="Times New Roman"/>
          <w:b/>
          <w:color w:val="auto"/>
          <w:sz w:val="20"/>
          <w:szCs w:val="20"/>
        </w:rPr>
        <w:t>.</w:t>
      </w:r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Worldwide, regional, and national average annual percentage change in ADHD medication consumption between 2015 and 2019</w:t>
      </w:r>
      <w:bookmarkEnd w:id="8"/>
    </w:p>
    <w:p w14:paraId="7C45A41A" w14:textId="77777777" w:rsidR="0057130F" w:rsidRDefault="0057130F" w:rsidP="0057130F">
      <w:pPr>
        <w:tabs>
          <w:tab w:val="left" w:pos="1260"/>
        </w:tabs>
        <w:spacing w:after="0"/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6468098" wp14:editId="79BFFBBE">
            <wp:extent cx="8229600" cy="548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57AB3" w14:textId="77777777" w:rsidR="0057130F" w:rsidRDefault="0057130F" w:rsidP="0057130F">
      <w:pPr>
        <w:tabs>
          <w:tab w:val="left" w:pos="1260"/>
        </w:tabs>
        <w:spacing w:after="0"/>
        <w:rPr>
          <w:rFonts w:ascii="Times New Roman" w:eastAsia="Cambria" w:hAnsi="Times New Roman" w:cs="Times New Roman"/>
          <w:b/>
          <w:sz w:val="24"/>
          <w:szCs w:val="24"/>
        </w:rPr>
        <w:sectPr w:rsidR="0057130F" w:rsidSect="00D17B04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B30E53E" w14:textId="3C7863A5" w:rsidR="0057130F" w:rsidRPr="00906396" w:rsidRDefault="0057130F" w:rsidP="0057130F">
      <w:pPr>
        <w:pStyle w:val="Heading1"/>
        <w:tabs>
          <w:tab w:val="left" w:pos="1260"/>
        </w:tabs>
        <w:spacing w:before="0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9" w:name="_Toc118571596"/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lastRenderedPageBreak/>
        <w:t>Figure S2</w:t>
      </w:r>
      <w:r w:rsidR="00075621" w:rsidRPr="00906396">
        <w:rPr>
          <w:rFonts w:ascii="Times New Roman" w:hAnsi="Times New Roman" w:cs="Times New Roman"/>
          <w:b/>
          <w:color w:val="auto"/>
          <w:sz w:val="20"/>
          <w:szCs w:val="20"/>
        </w:rPr>
        <w:t>.</w:t>
      </w:r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Scatter plots of ADHD medication consumption and ADHD prevalence, group</w:t>
      </w:r>
      <w:r w:rsidR="00906396">
        <w:rPr>
          <w:rFonts w:ascii="Times New Roman" w:hAnsi="Times New Roman" w:cs="Times New Roman"/>
          <w:b/>
          <w:color w:val="auto"/>
          <w:sz w:val="20"/>
          <w:szCs w:val="20"/>
        </w:rPr>
        <w:t>ed</w:t>
      </w:r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by geographical location</w:t>
      </w:r>
      <w:bookmarkEnd w:id="9"/>
      <w:r w:rsidRPr="0090639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</w:p>
    <w:p w14:paraId="2DD7488D" w14:textId="77777777" w:rsidR="0057130F" w:rsidRPr="00D17B04" w:rsidRDefault="0057130F" w:rsidP="0057130F">
      <w:pPr>
        <w:tabs>
          <w:tab w:val="left" w:pos="1260"/>
        </w:tabs>
        <w:rPr>
          <w:rFonts w:ascii="Times New Roman" w:eastAsia="Cambria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5298E86" wp14:editId="364D971A">
            <wp:extent cx="8811491" cy="5636536"/>
            <wp:effectExtent l="0" t="0" r="889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3287" cy="565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40AF7" w14:textId="453695CC" w:rsidR="00F53E96" w:rsidRPr="0057130F" w:rsidRDefault="0057130F" w:rsidP="0057130F">
      <w:pPr>
        <w:tabs>
          <w:tab w:val="left" w:pos="1260"/>
        </w:tabs>
        <w:rPr>
          <w:rFonts w:ascii="Times New Roman" w:eastAsia="Cambria" w:hAnsi="Times New Roman" w:cs="Times New Roman"/>
          <w:b/>
          <w:sz w:val="24"/>
          <w:szCs w:val="24"/>
        </w:rPr>
      </w:pPr>
      <w:bookmarkStart w:id="10" w:name="_Toc118571597"/>
      <w:r w:rsidRPr="00906396">
        <w:rPr>
          <w:rStyle w:val="Heading1Char"/>
          <w:rFonts w:ascii="Times New Roman" w:hAnsi="Times New Roman" w:cs="Times New Roman"/>
          <w:b/>
          <w:color w:val="auto"/>
          <w:sz w:val="20"/>
          <w:szCs w:val="20"/>
        </w:rPr>
        <w:lastRenderedPageBreak/>
        <w:t>Figure S3</w:t>
      </w:r>
      <w:r w:rsidR="00075621" w:rsidRPr="00906396">
        <w:rPr>
          <w:rStyle w:val="Heading1Char"/>
          <w:rFonts w:ascii="Times New Roman" w:hAnsi="Times New Roman" w:cs="Times New Roman"/>
          <w:b/>
          <w:color w:val="auto"/>
          <w:sz w:val="20"/>
          <w:szCs w:val="20"/>
        </w:rPr>
        <w:t>.</w:t>
      </w:r>
      <w:r w:rsidRPr="00906396">
        <w:rPr>
          <w:rStyle w:val="Heading1Char"/>
          <w:rFonts w:ascii="Times New Roman" w:hAnsi="Times New Roman" w:cs="Times New Roman"/>
          <w:b/>
          <w:color w:val="auto"/>
          <w:sz w:val="20"/>
          <w:szCs w:val="20"/>
        </w:rPr>
        <w:t xml:space="preserve"> Scatter plots of ADHD medication consumption and Gross Domestic Product (GDP) per capita in US$, group</w:t>
      </w:r>
      <w:r w:rsidR="00906396" w:rsidRPr="00906396">
        <w:rPr>
          <w:rStyle w:val="Heading1Char"/>
          <w:rFonts w:ascii="Times New Roman" w:hAnsi="Times New Roman" w:cs="Times New Roman"/>
          <w:b/>
          <w:color w:val="auto"/>
          <w:sz w:val="20"/>
          <w:szCs w:val="20"/>
        </w:rPr>
        <w:t>ed</w:t>
      </w:r>
      <w:r w:rsidRPr="00906396">
        <w:rPr>
          <w:rStyle w:val="Heading1Char"/>
          <w:rFonts w:ascii="Times New Roman" w:hAnsi="Times New Roman" w:cs="Times New Roman"/>
          <w:b/>
          <w:color w:val="auto"/>
          <w:sz w:val="20"/>
          <w:szCs w:val="20"/>
        </w:rPr>
        <w:t xml:space="preserve"> by geographical location</w:t>
      </w:r>
      <w:bookmarkEnd w:id="10"/>
      <w:r w:rsidRPr="00D86893">
        <w:rPr>
          <w:rFonts w:ascii="Times New Roman" w:eastAsia="Cambria" w:hAnsi="Times New Roman" w:cs="Times New Roman"/>
          <w:b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59AA93EA" wp14:editId="7FF95F2E">
            <wp:extent cx="8651045" cy="55339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0468" cy="553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53E96" w:rsidRPr="0057130F" w:rsidSect="00D17B0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B2953" w14:textId="77777777" w:rsidR="0052068E" w:rsidRDefault="0052068E" w:rsidP="00284BF5">
      <w:pPr>
        <w:spacing w:after="0" w:line="240" w:lineRule="auto"/>
      </w:pPr>
      <w:r>
        <w:separator/>
      </w:r>
    </w:p>
  </w:endnote>
  <w:endnote w:type="continuationSeparator" w:id="0">
    <w:p w14:paraId="0E46F52D" w14:textId="77777777" w:rsidR="0052068E" w:rsidRDefault="0052068E" w:rsidP="00284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Uni">
    <w:panose1 w:val="02020603050405020304"/>
    <w:charset w:val="80"/>
    <w:family w:val="roman"/>
    <w:pitch w:val="variable"/>
    <w:sig w:usb0="B334AAFF" w:usb1="F9DFFFFF" w:usb2="0000003E" w:usb3="00000000" w:csb0="001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1250024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23CA5" w14:textId="2CBCB504" w:rsidR="007365C0" w:rsidRPr="00284BF5" w:rsidRDefault="007365C0">
        <w:pPr>
          <w:pStyle w:val="Footer"/>
          <w:jc w:val="center"/>
          <w:rPr>
            <w:rFonts w:ascii="Times New Roman" w:hAnsi="Times New Roman" w:cs="Times New Roman"/>
          </w:rPr>
        </w:pPr>
        <w:r w:rsidRPr="00284BF5">
          <w:rPr>
            <w:rFonts w:ascii="Times New Roman" w:hAnsi="Times New Roman" w:cs="Times New Roman"/>
          </w:rPr>
          <w:fldChar w:fldCharType="begin"/>
        </w:r>
        <w:r w:rsidRPr="00284BF5">
          <w:rPr>
            <w:rFonts w:ascii="Times New Roman" w:hAnsi="Times New Roman" w:cs="Times New Roman"/>
          </w:rPr>
          <w:instrText xml:space="preserve"> PAGE   \* MERGEFORMAT </w:instrText>
        </w:r>
        <w:r w:rsidRPr="00284BF5">
          <w:rPr>
            <w:rFonts w:ascii="Times New Roman" w:hAnsi="Times New Roman" w:cs="Times New Roman"/>
          </w:rPr>
          <w:fldChar w:fldCharType="separate"/>
        </w:r>
        <w:r w:rsidRPr="00284BF5">
          <w:rPr>
            <w:rFonts w:ascii="Times New Roman" w:hAnsi="Times New Roman" w:cs="Times New Roman"/>
            <w:noProof/>
          </w:rPr>
          <w:t>2</w:t>
        </w:r>
        <w:r w:rsidRPr="00284BF5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7C9CEFF" w14:textId="77777777" w:rsidR="007365C0" w:rsidRDefault="00736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7B4A0" w14:textId="77777777" w:rsidR="0052068E" w:rsidRDefault="0052068E" w:rsidP="00284BF5">
      <w:pPr>
        <w:spacing w:after="0" w:line="240" w:lineRule="auto"/>
      </w:pPr>
      <w:r>
        <w:separator/>
      </w:r>
    </w:p>
  </w:footnote>
  <w:footnote w:type="continuationSeparator" w:id="0">
    <w:p w14:paraId="4BABBA90" w14:textId="77777777" w:rsidR="0052068E" w:rsidRDefault="0052068E" w:rsidP="00284B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560CF"/>
    <w:multiLevelType w:val="hybridMultilevel"/>
    <w:tmpl w:val="68341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217D5"/>
    <w:multiLevelType w:val="hybridMultilevel"/>
    <w:tmpl w:val="BC00F98C"/>
    <w:lvl w:ilvl="0" w:tplc="93FE1B74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406BCB"/>
    <w:multiLevelType w:val="hybridMultilevel"/>
    <w:tmpl w:val="F822C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08305C"/>
    <w:multiLevelType w:val="hybridMultilevel"/>
    <w:tmpl w:val="DEC4A3F6"/>
    <w:lvl w:ilvl="0" w:tplc="C742EB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1E9C6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9C8B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B0F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BEE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6668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F6A6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6A05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464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Lc0MzS1NDSyMDNW0lEKTi0uzszPAykwrAUAjI+JuSwAAAA="/>
  </w:docVars>
  <w:rsids>
    <w:rsidRoot w:val="00D17B04"/>
    <w:rsid w:val="00075621"/>
    <w:rsid w:val="00080E37"/>
    <w:rsid w:val="00087856"/>
    <w:rsid w:val="000A58DC"/>
    <w:rsid w:val="000F1C28"/>
    <w:rsid w:val="00147CDD"/>
    <w:rsid w:val="00176240"/>
    <w:rsid w:val="001805AE"/>
    <w:rsid w:val="001A59BB"/>
    <w:rsid w:val="001B0AE4"/>
    <w:rsid w:val="001C7071"/>
    <w:rsid w:val="001E7238"/>
    <w:rsid w:val="0020732D"/>
    <w:rsid w:val="0025186D"/>
    <w:rsid w:val="00284BF5"/>
    <w:rsid w:val="002A0A83"/>
    <w:rsid w:val="002D0445"/>
    <w:rsid w:val="003B79A9"/>
    <w:rsid w:val="003B7B00"/>
    <w:rsid w:val="003F5633"/>
    <w:rsid w:val="00411BD5"/>
    <w:rsid w:val="004273DE"/>
    <w:rsid w:val="00483E48"/>
    <w:rsid w:val="004C1A4B"/>
    <w:rsid w:val="004E1C20"/>
    <w:rsid w:val="0052068E"/>
    <w:rsid w:val="0057130F"/>
    <w:rsid w:val="00582DF7"/>
    <w:rsid w:val="00584BF2"/>
    <w:rsid w:val="005E6D30"/>
    <w:rsid w:val="0060548F"/>
    <w:rsid w:val="0069677D"/>
    <w:rsid w:val="006E1ABE"/>
    <w:rsid w:val="007230E5"/>
    <w:rsid w:val="007365C0"/>
    <w:rsid w:val="007444F9"/>
    <w:rsid w:val="007563FB"/>
    <w:rsid w:val="007572D3"/>
    <w:rsid w:val="00794D44"/>
    <w:rsid w:val="007D0CC8"/>
    <w:rsid w:val="007D1256"/>
    <w:rsid w:val="007F47B9"/>
    <w:rsid w:val="00800F39"/>
    <w:rsid w:val="00801115"/>
    <w:rsid w:val="00825BEA"/>
    <w:rsid w:val="008740CC"/>
    <w:rsid w:val="008A5E00"/>
    <w:rsid w:val="008B7819"/>
    <w:rsid w:val="008E06C6"/>
    <w:rsid w:val="00906396"/>
    <w:rsid w:val="009144E5"/>
    <w:rsid w:val="0095572B"/>
    <w:rsid w:val="009C0027"/>
    <w:rsid w:val="009D1498"/>
    <w:rsid w:val="00A10C92"/>
    <w:rsid w:val="00A57FE6"/>
    <w:rsid w:val="00A71536"/>
    <w:rsid w:val="00A85C54"/>
    <w:rsid w:val="00AE23D8"/>
    <w:rsid w:val="00B20924"/>
    <w:rsid w:val="00B665FB"/>
    <w:rsid w:val="00BA2629"/>
    <w:rsid w:val="00BE01D0"/>
    <w:rsid w:val="00C0787D"/>
    <w:rsid w:val="00C21BD9"/>
    <w:rsid w:val="00C457C7"/>
    <w:rsid w:val="00CA18E1"/>
    <w:rsid w:val="00CB70A1"/>
    <w:rsid w:val="00D17B04"/>
    <w:rsid w:val="00D23EF7"/>
    <w:rsid w:val="00D25B8A"/>
    <w:rsid w:val="00D863CD"/>
    <w:rsid w:val="00D86893"/>
    <w:rsid w:val="00DB43E5"/>
    <w:rsid w:val="00DC5BEA"/>
    <w:rsid w:val="00DF431A"/>
    <w:rsid w:val="00E15A40"/>
    <w:rsid w:val="00E26FC5"/>
    <w:rsid w:val="00E63645"/>
    <w:rsid w:val="00E638BB"/>
    <w:rsid w:val="00EE6248"/>
    <w:rsid w:val="00EF627E"/>
    <w:rsid w:val="00F251BD"/>
    <w:rsid w:val="00F40D1E"/>
    <w:rsid w:val="00F53E96"/>
    <w:rsid w:val="00F85711"/>
    <w:rsid w:val="00FB5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06726"/>
  <w15:chartTrackingRefBased/>
  <w15:docId w15:val="{CB5F210D-3F1C-49B4-BE36-0254E9EA1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4B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D17B04"/>
  </w:style>
  <w:style w:type="paragraph" w:styleId="BalloonText">
    <w:name w:val="Balloon Text"/>
    <w:basedOn w:val="Normal"/>
    <w:link w:val="BalloonTextChar"/>
    <w:uiPriority w:val="99"/>
    <w:semiHidden/>
    <w:unhideWhenUsed/>
    <w:rsid w:val="00D17B04"/>
    <w:pPr>
      <w:spacing w:after="0" w:line="240" w:lineRule="auto"/>
    </w:pPr>
    <w:rPr>
      <w:rFonts w:ascii="Segoe UI" w:eastAsia="Cambr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04"/>
    <w:rPr>
      <w:rFonts w:ascii="Segoe UI" w:eastAsia="Cambria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17B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7B04"/>
    <w:pPr>
      <w:spacing w:after="0" w:line="240" w:lineRule="auto"/>
    </w:pPr>
    <w:rPr>
      <w:rFonts w:ascii="Cambria" w:eastAsia="Cambria" w:hAnsi="Cambria" w:cs="Cambr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7B04"/>
    <w:rPr>
      <w:rFonts w:ascii="Cambria" w:eastAsia="Cambria" w:hAnsi="Cambria" w:cs="Cambr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B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B04"/>
    <w:rPr>
      <w:rFonts w:ascii="Cambria" w:eastAsia="Cambria" w:hAnsi="Cambria" w:cs="Cambria"/>
      <w:b/>
      <w:bCs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D17B04"/>
    <w:pPr>
      <w:spacing w:after="0" w:line="240" w:lineRule="auto"/>
      <w:ind w:left="720"/>
      <w:contextualSpacing/>
    </w:pPr>
    <w:rPr>
      <w:rFonts w:ascii="Cambria" w:eastAsia="Cambria" w:hAnsi="Cambria" w:cs="Cambria"/>
      <w:sz w:val="24"/>
      <w:szCs w:val="24"/>
    </w:rPr>
  </w:style>
  <w:style w:type="table" w:styleId="TableGrid">
    <w:name w:val="Table Grid"/>
    <w:basedOn w:val="TableNormal"/>
    <w:uiPriority w:val="39"/>
    <w:rsid w:val="00D17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17B04"/>
    <w:pPr>
      <w:spacing w:after="0" w:line="240" w:lineRule="auto"/>
    </w:pPr>
    <w:rPr>
      <w:rFonts w:ascii="Times New Roman Uni" w:hAnsi="SimSun" w:cs="SimSun"/>
      <w:sz w:val="24"/>
      <w:szCs w:val="24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D17B04"/>
    <w:pPr>
      <w:spacing w:after="0" w:line="240" w:lineRule="auto"/>
      <w:jc w:val="center"/>
    </w:pPr>
    <w:rPr>
      <w:rFonts w:ascii="Cambria" w:eastAsia="Cambria" w:hAnsi="Cambria" w:cs="Cambria"/>
      <w:noProof/>
      <w:sz w:val="24"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17B04"/>
    <w:rPr>
      <w:rFonts w:ascii="Cambria" w:eastAsia="Cambria" w:hAnsi="Cambria" w:cs="Cambria"/>
      <w:noProof/>
      <w:sz w:val="24"/>
      <w:szCs w:val="24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D17B04"/>
    <w:pPr>
      <w:spacing w:after="0" w:line="240" w:lineRule="auto"/>
    </w:pPr>
    <w:rPr>
      <w:rFonts w:ascii="Cambria" w:eastAsia="Cambria" w:hAnsi="Cambria" w:cs="Cambria"/>
      <w:noProof/>
      <w:sz w:val="24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D17B04"/>
    <w:rPr>
      <w:rFonts w:ascii="Cambria" w:eastAsia="Cambria" w:hAnsi="Cambria" w:cs="Cambria"/>
      <w:noProof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D17B0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7B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7B04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7B04"/>
    <w:pPr>
      <w:tabs>
        <w:tab w:val="center" w:pos="4153"/>
        <w:tab w:val="right" w:pos="8306"/>
      </w:tabs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17B04"/>
    <w:rPr>
      <w:rFonts w:ascii="Cambria" w:eastAsia="Cambria" w:hAnsi="Cambria" w:cs="Cambria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17B04"/>
    <w:pPr>
      <w:tabs>
        <w:tab w:val="center" w:pos="4153"/>
        <w:tab w:val="right" w:pos="8306"/>
      </w:tabs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17B04"/>
    <w:rPr>
      <w:rFonts w:ascii="Cambria" w:eastAsia="Cambria" w:hAnsi="Cambria" w:cs="Cambria"/>
      <w:sz w:val="24"/>
      <w:szCs w:val="24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17B04"/>
    <w:pPr>
      <w:spacing w:after="0" w:line="240" w:lineRule="auto"/>
    </w:pPr>
    <w:rPr>
      <w:rFonts w:ascii="Cambria" w:eastAsia="Cambria" w:hAnsi="Cambria" w:cs="Cambri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17B04"/>
    <w:rPr>
      <w:rFonts w:ascii="Cambria" w:eastAsia="Cambria" w:hAnsi="Cambria" w:cs="Cambria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D17B0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D17B04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39"/>
    <w:rsid w:val="00176240"/>
    <w:pPr>
      <w:spacing w:after="0" w:line="240" w:lineRule="auto"/>
    </w:pPr>
    <w:rPr>
      <w:rFonts w:ascii="Times New Roman Uni" w:eastAsia="DengXian" w:hAnsi="SimSun" w:cs="SimSun"/>
      <w:sz w:val="24"/>
      <w:szCs w:val="24"/>
      <w:lang w:val="en-GB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84BF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84BF5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8689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cc.no/atc_ddd_index/?code=N06BA01&amp;showdescription=yes" TargetMode="External"/><Relationship Id="rId13" Type="http://schemas.openxmlformats.org/officeDocument/2006/relationships/hyperlink" Target="https://www.whocc.no/atc_ddd_index/?code=N06BA11&amp;showdescription=yes" TargetMode="External"/><Relationship Id="rId1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whocc.no/atc_ddd_index/?code=N06BA09&amp;showdescription=ye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whocc.no/atc_ddd_index/?code=C02AC02&amp;showdescription=yes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hocc.no/atc_ddd_index/?code=N06BA04&amp;showdescription=y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whocc.no/atc_ddd_index/?code=C02AC01&amp;showdescription=yes" TargetMode="External"/><Relationship Id="rId10" Type="http://schemas.openxmlformats.org/officeDocument/2006/relationships/hyperlink" Target="https://www.whocc.no/atc_ddd_index/?code=N06BA03&amp;showdescription=yes" TargetMode="Externa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whocc.no/atc_ddd_index/?code=N06BA02&amp;showdescription=yes" TargetMode="External"/><Relationship Id="rId14" Type="http://schemas.openxmlformats.org/officeDocument/2006/relationships/hyperlink" Target="https://www.whocc.no/atc_ddd_index/?code=N06BA12&amp;showdescription=ye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D3F0D-2488-4FBF-B975-054D20B48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465</Words>
  <Characters>14051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Chan</dc:creator>
  <cp:keywords/>
  <dc:description/>
  <cp:lastModifiedBy>Adrienne Chan</cp:lastModifiedBy>
  <cp:revision>3</cp:revision>
  <dcterms:created xsi:type="dcterms:W3CDTF">2022-11-11T11:01:00Z</dcterms:created>
  <dcterms:modified xsi:type="dcterms:W3CDTF">2022-11-11T11:01:00Z</dcterms:modified>
</cp:coreProperties>
</file>